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7E770" w14:textId="77777777" w:rsidR="00D106DB" w:rsidRDefault="00283C1C">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5927E771" w14:textId="77777777" w:rsidR="00D106DB" w:rsidRDefault="00283C1C">
      <w:pPr>
        <w:pStyle w:val="Header"/>
        <w:tabs>
          <w:tab w:val="right" w:pos="9639"/>
        </w:tabs>
        <w:rPr>
          <w:sz w:val="24"/>
          <w:lang w:eastAsia="zh-CN"/>
        </w:rPr>
      </w:pPr>
      <w:r>
        <w:rPr>
          <w:sz w:val="24"/>
          <w:lang w:eastAsia="zh-CN"/>
        </w:rPr>
        <w:t>Online, May 09 – May 20, 2022</w:t>
      </w:r>
    </w:p>
    <w:p w14:paraId="5927E772" w14:textId="77777777" w:rsidR="00D106DB" w:rsidRDefault="00283C1C">
      <w:pPr>
        <w:pStyle w:val="3GPPHeader"/>
        <w:spacing w:after="0"/>
        <w:rPr>
          <w:rFonts w:eastAsia="Malgun Gothic"/>
          <w:lang w:eastAsia="ko-KR"/>
        </w:rPr>
      </w:pPr>
      <w:r>
        <w:rPr>
          <w:rFonts w:eastAsia="Malgun Gothic"/>
          <w:lang w:eastAsia="ko-KR"/>
        </w:rPr>
        <w:t xml:space="preserve">                                             </w:t>
      </w:r>
      <w:r>
        <w:rPr>
          <w:bCs/>
        </w:rPr>
        <w:tab/>
      </w:r>
    </w:p>
    <w:p w14:paraId="5927E773" w14:textId="77777777" w:rsidR="00D106DB" w:rsidRDefault="00283C1C">
      <w:pPr>
        <w:pStyle w:val="CRCoverPage"/>
        <w:ind w:left="1980" w:hanging="1980"/>
        <w:rPr>
          <w:rFonts w:cs="Arial"/>
          <w:b/>
          <w:bCs/>
          <w:sz w:val="24"/>
        </w:rPr>
      </w:pPr>
      <w:r>
        <w:rPr>
          <w:rFonts w:cs="Arial"/>
          <w:b/>
          <w:bCs/>
          <w:sz w:val="24"/>
        </w:rPr>
        <w:t>Agenda item:</w:t>
      </w:r>
      <w:r>
        <w:rPr>
          <w:rFonts w:cs="Arial"/>
          <w:b/>
          <w:bCs/>
          <w:sz w:val="24"/>
        </w:rPr>
        <w:tab/>
        <w:t>5.1.3</w:t>
      </w:r>
    </w:p>
    <w:p w14:paraId="5927E774" w14:textId="77777777" w:rsidR="00D106DB" w:rsidRDefault="00283C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5927E775" w14:textId="77777777" w:rsidR="00D106DB" w:rsidRDefault="00283C1C">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5927E776" w14:textId="77777777" w:rsidR="00D106DB" w:rsidRDefault="00283C1C">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mp; Decision</w:t>
      </w:r>
    </w:p>
    <w:p w14:paraId="5927E777" w14:textId="77777777" w:rsidR="00D106DB" w:rsidRDefault="00283C1C">
      <w:pPr>
        <w:pStyle w:val="Heading1"/>
      </w:pPr>
      <w:r>
        <w:t>Introduction</w:t>
      </w:r>
    </w:p>
    <w:p w14:paraId="5927E778" w14:textId="77777777" w:rsidR="00D106DB" w:rsidRDefault="00283C1C">
      <w:pPr>
        <w:spacing w:before="240"/>
        <w:rPr>
          <w:lang w:eastAsia="ko-KR"/>
        </w:rPr>
      </w:pPr>
      <w:r>
        <w:rPr>
          <w:lang w:eastAsia="ko-KR"/>
        </w:rPr>
        <w:t>This document is a summary of the following offline discussion:</w:t>
      </w:r>
    </w:p>
    <w:p w14:paraId="5927E779" w14:textId="77777777" w:rsidR="00D106DB" w:rsidRDefault="00283C1C">
      <w:pPr>
        <w:pStyle w:val="EmailDiscussion"/>
      </w:pPr>
      <w:bookmarkStart w:id="0" w:name="_Hlk102970201"/>
      <w:r>
        <w:t>[AT118-e][</w:t>
      </w:r>
      <w:proofErr w:type="gramStart"/>
      <w:r>
        <w:t>014][</w:t>
      </w:r>
      <w:proofErr w:type="gramEnd"/>
      <w:r>
        <w:t>NR1516] User Plane (Samsung)</w:t>
      </w:r>
    </w:p>
    <w:p w14:paraId="5927E77A" w14:textId="77777777" w:rsidR="00D106DB" w:rsidRDefault="00283C1C">
      <w:pPr>
        <w:pStyle w:val="EmailDiscussion2"/>
      </w:pPr>
      <w:r>
        <w:tab/>
        <w:t>Scope: Treat R2-2204755, R2-2204756, R2-2204757, R2-2205682, R2-2205717, R2-2205718, R2-2205715, R2-2205716,</w:t>
      </w:r>
      <w:r>
        <w:br/>
        <w:t>Ph1</w:t>
      </w:r>
      <w:r>
        <w:t xml:space="preserve"> Determine agreeable parts, Ph2 for agreeable parts agree CRs (offline agreement, CB online only if necessary). </w:t>
      </w:r>
    </w:p>
    <w:p w14:paraId="5927E77B" w14:textId="77777777" w:rsidR="00D106DB" w:rsidRDefault="00283C1C">
      <w:pPr>
        <w:pStyle w:val="EmailDiscussion2"/>
      </w:pPr>
      <w:r>
        <w:tab/>
        <w:t>Intended outcome: Report, Agreed CRs</w:t>
      </w:r>
    </w:p>
    <w:p w14:paraId="5927E77C" w14:textId="77777777" w:rsidR="00D106DB" w:rsidRDefault="00283C1C">
      <w:pPr>
        <w:pStyle w:val="EmailDiscussion2"/>
      </w:pPr>
      <w:r>
        <w:tab/>
        <w:t>Deadline: Schedule 1</w:t>
      </w:r>
    </w:p>
    <w:bookmarkEnd w:id="0"/>
    <w:p w14:paraId="5927E77D" w14:textId="77777777" w:rsidR="00D106DB" w:rsidRDefault="00283C1C">
      <w:pPr>
        <w:spacing w:before="240"/>
        <w:rPr>
          <w:lang w:eastAsia="ko-KR"/>
        </w:rPr>
      </w:pPr>
      <w:r>
        <w:rPr>
          <w:lang w:eastAsia="ko-KR"/>
        </w:rPr>
        <w:t>The following contributions are discussed:</w:t>
      </w:r>
    </w:p>
    <w:p w14:paraId="5927E77E" w14:textId="77777777" w:rsidR="00D106DB" w:rsidRDefault="00283C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5927E77F"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r>
      <w:r>
        <w:rPr>
          <w:rFonts w:ascii="Arial" w:eastAsia="MS Mincho" w:hAnsi="Arial"/>
          <w:szCs w:val="24"/>
          <w:lang w:eastAsia="en-GB"/>
        </w:rPr>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5927E780"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5927E781"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w:t>
      </w:r>
      <w:r>
        <w:rPr>
          <w:rFonts w:ascii="Arial" w:eastAsia="MS Mincho" w:hAnsi="Arial"/>
          <w:szCs w:val="24"/>
          <w:lang w:eastAsia="en-GB"/>
        </w:rPr>
        <w:t>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5927E782"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927E783"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r>
      <w:r>
        <w:rPr>
          <w:rFonts w:ascii="Arial" w:eastAsia="MS Mincho" w:hAnsi="Arial"/>
          <w:szCs w:val="24"/>
          <w:lang w:eastAsia="en-GB"/>
        </w:rPr>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927E784"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927E785" w14:textId="77777777" w:rsidR="00D106DB" w:rsidRDefault="00D106DB">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5927E786" w14:textId="77777777" w:rsidR="00D106DB" w:rsidRDefault="00283C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5927E787"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w:t>
      </w:r>
      <w:r>
        <w:rPr>
          <w:rFonts w:ascii="Arial" w:eastAsia="MS Mincho" w:hAnsi="Arial"/>
          <w:szCs w:val="24"/>
          <w:lang w:eastAsia="en-GB"/>
        </w:rPr>
        <w:t>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927E788"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927E789" w14:textId="77777777" w:rsidR="00D106DB" w:rsidRDefault="00283C1C">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D106DB" w14:paraId="5927E78D" w14:textId="77777777">
        <w:tc>
          <w:tcPr>
            <w:tcW w:w="1795" w:type="dxa"/>
          </w:tcPr>
          <w:p w14:paraId="5927E78A" w14:textId="77777777" w:rsidR="00D106DB" w:rsidRDefault="00283C1C">
            <w:pPr>
              <w:spacing w:after="0"/>
              <w:rPr>
                <w:b/>
                <w:lang w:eastAsia="ko-KR"/>
              </w:rPr>
            </w:pPr>
            <w:r>
              <w:rPr>
                <w:rFonts w:hint="eastAsia"/>
                <w:b/>
                <w:lang w:eastAsia="ko-KR"/>
              </w:rPr>
              <w:t>Company</w:t>
            </w:r>
          </w:p>
        </w:tc>
        <w:tc>
          <w:tcPr>
            <w:tcW w:w="2790" w:type="dxa"/>
          </w:tcPr>
          <w:p w14:paraId="5927E78B" w14:textId="77777777" w:rsidR="00D106DB" w:rsidRDefault="00283C1C">
            <w:pPr>
              <w:spacing w:after="0"/>
              <w:rPr>
                <w:b/>
                <w:lang w:eastAsia="ko-KR"/>
              </w:rPr>
            </w:pPr>
            <w:r>
              <w:rPr>
                <w:b/>
                <w:lang w:eastAsia="ko-KR"/>
              </w:rPr>
              <w:t>Name</w:t>
            </w:r>
          </w:p>
        </w:tc>
        <w:tc>
          <w:tcPr>
            <w:tcW w:w="4431" w:type="dxa"/>
          </w:tcPr>
          <w:p w14:paraId="5927E78C" w14:textId="77777777" w:rsidR="00D106DB" w:rsidRDefault="00283C1C">
            <w:pPr>
              <w:spacing w:after="0"/>
              <w:rPr>
                <w:b/>
                <w:lang w:eastAsia="ko-KR"/>
              </w:rPr>
            </w:pPr>
            <w:r>
              <w:rPr>
                <w:b/>
                <w:lang w:eastAsia="ko-KR"/>
              </w:rPr>
              <w:t>Email</w:t>
            </w:r>
          </w:p>
        </w:tc>
      </w:tr>
      <w:tr w:rsidR="00D106DB" w14:paraId="5927E791" w14:textId="77777777">
        <w:tc>
          <w:tcPr>
            <w:tcW w:w="1795" w:type="dxa"/>
          </w:tcPr>
          <w:p w14:paraId="5927E78E" w14:textId="77777777" w:rsidR="00D106DB" w:rsidRDefault="00283C1C">
            <w:pPr>
              <w:spacing w:after="0"/>
              <w:rPr>
                <w:lang w:eastAsia="ko-KR"/>
              </w:rPr>
            </w:pPr>
            <w:r>
              <w:rPr>
                <w:rFonts w:eastAsia="等线"/>
                <w:lang w:eastAsia="zh-CN"/>
              </w:rPr>
              <w:t>vivo</w:t>
            </w:r>
          </w:p>
        </w:tc>
        <w:tc>
          <w:tcPr>
            <w:tcW w:w="2790" w:type="dxa"/>
          </w:tcPr>
          <w:p w14:paraId="5927E78F" w14:textId="77777777" w:rsidR="00D106DB" w:rsidRDefault="00283C1C">
            <w:pPr>
              <w:spacing w:after="0"/>
              <w:rPr>
                <w:rFonts w:eastAsia="等线"/>
                <w:lang w:eastAsia="zh-CN"/>
              </w:rPr>
            </w:pPr>
            <w:proofErr w:type="spellStart"/>
            <w:r>
              <w:rPr>
                <w:rFonts w:eastAsia="等线"/>
                <w:lang w:eastAsia="zh-CN"/>
              </w:rPr>
              <w:t>Yitao</w:t>
            </w:r>
            <w:proofErr w:type="spellEnd"/>
            <w:r>
              <w:rPr>
                <w:rFonts w:eastAsia="等线"/>
                <w:lang w:eastAsia="zh-CN"/>
              </w:rPr>
              <w:t xml:space="preserve"> Mo (Stephen)</w:t>
            </w:r>
          </w:p>
        </w:tc>
        <w:tc>
          <w:tcPr>
            <w:tcW w:w="4431" w:type="dxa"/>
          </w:tcPr>
          <w:p w14:paraId="5927E790" w14:textId="77777777" w:rsidR="00D106DB" w:rsidRDefault="00283C1C">
            <w:pPr>
              <w:spacing w:after="0"/>
              <w:rPr>
                <w:rFonts w:eastAsia="等线"/>
                <w:lang w:eastAsia="zh-CN"/>
              </w:rPr>
            </w:pPr>
            <w:r>
              <w:rPr>
                <w:rFonts w:eastAsia="等线"/>
                <w:lang w:eastAsia="zh-CN"/>
              </w:rPr>
              <w:t>yitao.mo@vivo.com</w:t>
            </w:r>
          </w:p>
        </w:tc>
      </w:tr>
      <w:tr w:rsidR="00D106DB" w14:paraId="5927E795" w14:textId="77777777">
        <w:tc>
          <w:tcPr>
            <w:tcW w:w="1795" w:type="dxa"/>
          </w:tcPr>
          <w:p w14:paraId="5927E792" w14:textId="77777777" w:rsidR="00D106DB" w:rsidRDefault="00283C1C">
            <w:pPr>
              <w:spacing w:after="0"/>
              <w:rPr>
                <w:lang w:eastAsia="ko-KR"/>
              </w:rPr>
            </w:pPr>
            <w:r>
              <w:rPr>
                <w:lang w:eastAsia="ko-KR"/>
              </w:rPr>
              <w:t>Qualcomm</w:t>
            </w:r>
          </w:p>
        </w:tc>
        <w:tc>
          <w:tcPr>
            <w:tcW w:w="2790" w:type="dxa"/>
          </w:tcPr>
          <w:p w14:paraId="5927E793" w14:textId="77777777" w:rsidR="00D106DB" w:rsidRDefault="00283C1C">
            <w:pPr>
              <w:spacing w:after="0"/>
              <w:rPr>
                <w:lang w:eastAsia="ko-KR"/>
              </w:rPr>
            </w:pPr>
            <w:r>
              <w:rPr>
                <w:lang w:eastAsia="ko-KR"/>
              </w:rPr>
              <w:t>Linhai He</w:t>
            </w:r>
          </w:p>
        </w:tc>
        <w:tc>
          <w:tcPr>
            <w:tcW w:w="4431" w:type="dxa"/>
          </w:tcPr>
          <w:p w14:paraId="5927E794" w14:textId="77777777" w:rsidR="00D106DB" w:rsidRDefault="00283C1C">
            <w:pPr>
              <w:spacing w:after="0"/>
              <w:rPr>
                <w:lang w:eastAsia="ko-KR"/>
              </w:rPr>
            </w:pPr>
            <w:r>
              <w:rPr>
                <w:lang w:eastAsia="ko-KR"/>
              </w:rPr>
              <w:t>linhaihe@qti.qualcomm.com</w:t>
            </w:r>
          </w:p>
        </w:tc>
      </w:tr>
      <w:tr w:rsidR="00D106DB" w14:paraId="5927E799" w14:textId="77777777">
        <w:tc>
          <w:tcPr>
            <w:tcW w:w="1795" w:type="dxa"/>
          </w:tcPr>
          <w:p w14:paraId="5927E796" w14:textId="77777777" w:rsidR="00D106DB" w:rsidRDefault="00283C1C">
            <w:pPr>
              <w:spacing w:after="0"/>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2790" w:type="dxa"/>
          </w:tcPr>
          <w:p w14:paraId="5927E797" w14:textId="77777777" w:rsidR="00D106DB" w:rsidRDefault="00283C1C">
            <w:pPr>
              <w:spacing w:after="0"/>
              <w:rPr>
                <w:rFonts w:eastAsia="等线"/>
                <w:lang w:eastAsia="zh-CN"/>
              </w:rPr>
            </w:pPr>
            <w:r>
              <w:rPr>
                <w:rFonts w:eastAsia="等线" w:hint="eastAsia"/>
                <w:lang w:eastAsia="zh-CN"/>
              </w:rPr>
              <w:t>C</w:t>
            </w:r>
            <w:r>
              <w:rPr>
                <w:rFonts w:eastAsia="等线"/>
                <w:lang w:eastAsia="zh-CN"/>
              </w:rPr>
              <w:t>hong Lou</w:t>
            </w:r>
          </w:p>
        </w:tc>
        <w:tc>
          <w:tcPr>
            <w:tcW w:w="4431" w:type="dxa"/>
          </w:tcPr>
          <w:p w14:paraId="5927E798" w14:textId="77777777" w:rsidR="00D106DB" w:rsidRDefault="00283C1C">
            <w:pPr>
              <w:spacing w:after="0"/>
              <w:rPr>
                <w:rFonts w:eastAsia="等线"/>
                <w:lang w:eastAsia="zh-CN"/>
              </w:rPr>
            </w:pPr>
            <w:r>
              <w:rPr>
                <w:rFonts w:eastAsia="等线" w:hint="eastAsia"/>
                <w:lang w:eastAsia="zh-CN"/>
              </w:rPr>
              <w:t>l</w:t>
            </w:r>
            <w:r>
              <w:rPr>
                <w:rFonts w:eastAsia="等线"/>
                <w:lang w:eastAsia="zh-CN"/>
              </w:rPr>
              <w:t>ouchong@huawei.com</w:t>
            </w:r>
          </w:p>
        </w:tc>
      </w:tr>
      <w:tr w:rsidR="00D106DB" w14:paraId="5927E79D" w14:textId="77777777">
        <w:tc>
          <w:tcPr>
            <w:tcW w:w="1795" w:type="dxa"/>
          </w:tcPr>
          <w:p w14:paraId="5927E79A" w14:textId="77777777" w:rsidR="00D106DB" w:rsidRDefault="00283C1C">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5927E79B" w14:textId="77777777" w:rsidR="00D106DB" w:rsidRDefault="00283C1C">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5927E79C" w14:textId="77777777" w:rsidR="00D106DB" w:rsidRDefault="00283C1C">
            <w:pPr>
              <w:spacing w:after="0"/>
              <w:rPr>
                <w:rFonts w:eastAsia="PMingLiU"/>
                <w:lang w:eastAsia="zh-TW"/>
              </w:rPr>
            </w:pPr>
            <w:r>
              <w:rPr>
                <w:rFonts w:eastAsia="PMingLiU"/>
                <w:lang w:eastAsia="zh-TW"/>
              </w:rPr>
              <w:t>ming-yuan.cheng@meditek.com</w:t>
            </w:r>
          </w:p>
        </w:tc>
      </w:tr>
      <w:tr w:rsidR="00D106DB" w14:paraId="5927E7A1" w14:textId="77777777">
        <w:trPr>
          <w:trHeight w:val="284"/>
        </w:trPr>
        <w:tc>
          <w:tcPr>
            <w:tcW w:w="1795" w:type="dxa"/>
          </w:tcPr>
          <w:p w14:paraId="5927E79E" w14:textId="77777777" w:rsidR="00D106DB" w:rsidRDefault="00283C1C">
            <w:pPr>
              <w:spacing w:after="0"/>
              <w:rPr>
                <w:rFonts w:eastAsia="宋体"/>
                <w:lang w:val="en-US" w:eastAsia="zh-CN"/>
              </w:rPr>
            </w:pPr>
            <w:r>
              <w:rPr>
                <w:rFonts w:eastAsia="宋体" w:hint="eastAsia"/>
                <w:lang w:val="en-US" w:eastAsia="zh-CN"/>
              </w:rPr>
              <w:lastRenderedPageBreak/>
              <w:t>ZTE</w:t>
            </w:r>
          </w:p>
        </w:tc>
        <w:tc>
          <w:tcPr>
            <w:tcW w:w="2790" w:type="dxa"/>
          </w:tcPr>
          <w:p w14:paraId="5927E79F" w14:textId="77777777" w:rsidR="00D106DB" w:rsidRDefault="00283C1C">
            <w:pPr>
              <w:spacing w:after="0"/>
              <w:rPr>
                <w:rFonts w:eastAsia="宋体"/>
                <w:lang w:val="en-US" w:eastAsia="zh-CN"/>
              </w:rPr>
            </w:pPr>
            <w:r>
              <w:rPr>
                <w:rFonts w:eastAsia="宋体" w:hint="eastAsia"/>
                <w:lang w:val="en-US" w:eastAsia="zh-CN"/>
              </w:rPr>
              <w:t>Fei Dong</w:t>
            </w:r>
          </w:p>
        </w:tc>
        <w:tc>
          <w:tcPr>
            <w:tcW w:w="4431" w:type="dxa"/>
          </w:tcPr>
          <w:p w14:paraId="5927E7A0" w14:textId="77777777" w:rsidR="00D106DB" w:rsidRDefault="00283C1C">
            <w:pPr>
              <w:spacing w:after="0"/>
              <w:rPr>
                <w:rFonts w:eastAsia="宋体"/>
                <w:lang w:val="en-US" w:eastAsia="zh-CN"/>
              </w:rPr>
            </w:pPr>
            <w:r>
              <w:rPr>
                <w:rFonts w:eastAsia="宋体" w:hint="eastAsia"/>
                <w:lang w:val="en-US" w:eastAsia="zh-CN"/>
              </w:rPr>
              <w:t>Dong.fei@zte.com.cn</w:t>
            </w:r>
          </w:p>
        </w:tc>
      </w:tr>
      <w:tr w:rsidR="00A2342C" w14:paraId="727B2CBF" w14:textId="77777777" w:rsidTr="00AE32F6">
        <w:tc>
          <w:tcPr>
            <w:tcW w:w="1795" w:type="dxa"/>
          </w:tcPr>
          <w:p w14:paraId="43B685D7" w14:textId="77777777" w:rsidR="00A2342C" w:rsidRDefault="00A2342C" w:rsidP="00AE32F6">
            <w:pPr>
              <w:spacing w:after="0"/>
              <w:rPr>
                <w:rFonts w:eastAsia="宋体"/>
              </w:rPr>
            </w:pPr>
            <w:r>
              <w:rPr>
                <w:rFonts w:eastAsia="宋体"/>
              </w:rPr>
              <w:t>Nokia</w:t>
            </w:r>
          </w:p>
        </w:tc>
        <w:tc>
          <w:tcPr>
            <w:tcW w:w="2790" w:type="dxa"/>
          </w:tcPr>
          <w:p w14:paraId="4C3953F5" w14:textId="77777777" w:rsidR="00A2342C" w:rsidRDefault="00A2342C" w:rsidP="00AE32F6">
            <w:pPr>
              <w:spacing w:after="0"/>
              <w:rPr>
                <w:rFonts w:eastAsia="宋体"/>
              </w:rPr>
            </w:pPr>
            <w:r>
              <w:rPr>
                <w:rFonts w:eastAsia="宋体"/>
              </w:rPr>
              <w:t>Chunli Wu</w:t>
            </w:r>
          </w:p>
        </w:tc>
        <w:tc>
          <w:tcPr>
            <w:tcW w:w="4431" w:type="dxa"/>
          </w:tcPr>
          <w:p w14:paraId="4E56C973" w14:textId="77777777" w:rsidR="00A2342C" w:rsidRDefault="00A2342C" w:rsidP="00AE32F6">
            <w:pPr>
              <w:spacing w:after="0"/>
              <w:rPr>
                <w:rFonts w:eastAsia="宋体"/>
              </w:rPr>
            </w:pPr>
            <w:r>
              <w:rPr>
                <w:rFonts w:eastAsia="宋体"/>
              </w:rPr>
              <w:t>Chunli.wu@nokia-sbell.com</w:t>
            </w:r>
          </w:p>
        </w:tc>
      </w:tr>
      <w:tr w:rsidR="00D106DB" w14:paraId="5927E7A5" w14:textId="77777777">
        <w:tc>
          <w:tcPr>
            <w:tcW w:w="1795" w:type="dxa"/>
          </w:tcPr>
          <w:p w14:paraId="5927E7A2" w14:textId="77777777" w:rsidR="00D106DB" w:rsidRDefault="00D106DB">
            <w:pPr>
              <w:spacing w:after="0"/>
              <w:rPr>
                <w:rFonts w:eastAsia="宋体"/>
              </w:rPr>
            </w:pPr>
          </w:p>
        </w:tc>
        <w:tc>
          <w:tcPr>
            <w:tcW w:w="2790" w:type="dxa"/>
          </w:tcPr>
          <w:p w14:paraId="5927E7A3" w14:textId="77777777" w:rsidR="00D106DB" w:rsidRDefault="00D106DB">
            <w:pPr>
              <w:spacing w:after="0"/>
              <w:rPr>
                <w:lang w:eastAsia="ko-KR"/>
              </w:rPr>
            </w:pPr>
          </w:p>
        </w:tc>
        <w:tc>
          <w:tcPr>
            <w:tcW w:w="4431" w:type="dxa"/>
          </w:tcPr>
          <w:p w14:paraId="5927E7A4" w14:textId="77777777" w:rsidR="00D106DB" w:rsidRDefault="00D106DB">
            <w:pPr>
              <w:spacing w:after="0"/>
              <w:rPr>
                <w:lang w:eastAsia="ko-KR"/>
              </w:rPr>
            </w:pPr>
          </w:p>
        </w:tc>
      </w:tr>
      <w:tr w:rsidR="00D106DB" w14:paraId="5927E7A9" w14:textId="77777777">
        <w:tc>
          <w:tcPr>
            <w:tcW w:w="1795" w:type="dxa"/>
          </w:tcPr>
          <w:p w14:paraId="5927E7A6" w14:textId="77777777" w:rsidR="00D106DB" w:rsidRDefault="00D106DB">
            <w:pPr>
              <w:spacing w:after="0"/>
              <w:rPr>
                <w:lang w:eastAsia="ko-KR"/>
              </w:rPr>
            </w:pPr>
          </w:p>
        </w:tc>
        <w:tc>
          <w:tcPr>
            <w:tcW w:w="2790" w:type="dxa"/>
          </w:tcPr>
          <w:p w14:paraId="5927E7A7" w14:textId="77777777" w:rsidR="00D106DB" w:rsidRDefault="00D106DB">
            <w:pPr>
              <w:spacing w:after="0"/>
              <w:rPr>
                <w:lang w:eastAsia="ko-KR"/>
              </w:rPr>
            </w:pPr>
          </w:p>
        </w:tc>
        <w:tc>
          <w:tcPr>
            <w:tcW w:w="4431" w:type="dxa"/>
          </w:tcPr>
          <w:p w14:paraId="5927E7A8" w14:textId="77777777" w:rsidR="00D106DB" w:rsidRDefault="00D106DB">
            <w:pPr>
              <w:spacing w:after="0"/>
              <w:rPr>
                <w:lang w:eastAsia="ko-KR"/>
              </w:rPr>
            </w:pPr>
          </w:p>
        </w:tc>
      </w:tr>
      <w:tr w:rsidR="00D106DB" w14:paraId="5927E7AD" w14:textId="77777777">
        <w:tc>
          <w:tcPr>
            <w:tcW w:w="1795" w:type="dxa"/>
          </w:tcPr>
          <w:p w14:paraId="5927E7AA" w14:textId="77777777" w:rsidR="00D106DB" w:rsidRDefault="00D106DB">
            <w:pPr>
              <w:spacing w:after="0"/>
              <w:rPr>
                <w:lang w:eastAsia="ko-KR"/>
              </w:rPr>
            </w:pPr>
          </w:p>
        </w:tc>
        <w:tc>
          <w:tcPr>
            <w:tcW w:w="2790" w:type="dxa"/>
          </w:tcPr>
          <w:p w14:paraId="5927E7AB" w14:textId="77777777" w:rsidR="00D106DB" w:rsidRDefault="00D106DB">
            <w:pPr>
              <w:spacing w:after="0"/>
              <w:rPr>
                <w:lang w:eastAsia="ko-KR"/>
              </w:rPr>
            </w:pPr>
          </w:p>
        </w:tc>
        <w:tc>
          <w:tcPr>
            <w:tcW w:w="4431" w:type="dxa"/>
          </w:tcPr>
          <w:p w14:paraId="5927E7AC" w14:textId="77777777" w:rsidR="00D106DB" w:rsidRDefault="00D106DB">
            <w:pPr>
              <w:spacing w:after="0"/>
              <w:rPr>
                <w:lang w:eastAsia="ko-KR"/>
              </w:rPr>
            </w:pPr>
          </w:p>
        </w:tc>
      </w:tr>
      <w:tr w:rsidR="00D106DB" w14:paraId="5927E7B1" w14:textId="77777777">
        <w:tc>
          <w:tcPr>
            <w:tcW w:w="1795" w:type="dxa"/>
          </w:tcPr>
          <w:p w14:paraId="5927E7AE" w14:textId="77777777" w:rsidR="00D106DB" w:rsidRDefault="00D106DB">
            <w:pPr>
              <w:spacing w:after="0"/>
              <w:rPr>
                <w:lang w:eastAsia="ko-KR"/>
              </w:rPr>
            </w:pPr>
          </w:p>
        </w:tc>
        <w:tc>
          <w:tcPr>
            <w:tcW w:w="2790" w:type="dxa"/>
          </w:tcPr>
          <w:p w14:paraId="5927E7AF" w14:textId="77777777" w:rsidR="00D106DB" w:rsidRDefault="00D106DB">
            <w:pPr>
              <w:spacing w:after="0"/>
              <w:rPr>
                <w:lang w:eastAsia="ko-KR"/>
              </w:rPr>
            </w:pPr>
          </w:p>
        </w:tc>
        <w:tc>
          <w:tcPr>
            <w:tcW w:w="4431" w:type="dxa"/>
          </w:tcPr>
          <w:p w14:paraId="5927E7B0" w14:textId="77777777" w:rsidR="00D106DB" w:rsidRDefault="00D106DB">
            <w:pPr>
              <w:spacing w:after="0"/>
              <w:rPr>
                <w:lang w:eastAsia="ko-KR"/>
              </w:rPr>
            </w:pPr>
          </w:p>
        </w:tc>
      </w:tr>
      <w:tr w:rsidR="00D106DB" w14:paraId="5927E7B5" w14:textId="77777777">
        <w:tc>
          <w:tcPr>
            <w:tcW w:w="1795" w:type="dxa"/>
          </w:tcPr>
          <w:p w14:paraId="5927E7B2" w14:textId="77777777" w:rsidR="00D106DB" w:rsidRDefault="00D106DB">
            <w:pPr>
              <w:spacing w:after="0"/>
              <w:rPr>
                <w:lang w:eastAsia="ko-KR"/>
              </w:rPr>
            </w:pPr>
          </w:p>
        </w:tc>
        <w:tc>
          <w:tcPr>
            <w:tcW w:w="2790" w:type="dxa"/>
          </w:tcPr>
          <w:p w14:paraId="5927E7B3" w14:textId="77777777" w:rsidR="00D106DB" w:rsidRDefault="00D106DB">
            <w:pPr>
              <w:spacing w:after="0"/>
              <w:rPr>
                <w:lang w:eastAsia="ko-KR"/>
              </w:rPr>
            </w:pPr>
          </w:p>
        </w:tc>
        <w:tc>
          <w:tcPr>
            <w:tcW w:w="4431" w:type="dxa"/>
          </w:tcPr>
          <w:p w14:paraId="5927E7B4" w14:textId="77777777" w:rsidR="00D106DB" w:rsidRDefault="00D106DB">
            <w:pPr>
              <w:spacing w:after="0"/>
              <w:rPr>
                <w:lang w:eastAsia="ko-KR"/>
              </w:rPr>
            </w:pPr>
          </w:p>
        </w:tc>
      </w:tr>
    </w:tbl>
    <w:p w14:paraId="5927E7B6" w14:textId="77777777" w:rsidR="00D106DB" w:rsidRDefault="00D106DB">
      <w:pPr>
        <w:rPr>
          <w:lang w:val="en-US"/>
        </w:rPr>
      </w:pPr>
    </w:p>
    <w:p w14:paraId="5927E7B7" w14:textId="77777777" w:rsidR="00D106DB" w:rsidRDefault="00283C1C">
      <w:pPr>
        <w:pStyle w:val="Heading1"/>
      </w:pPr>
      <w:r>
        <w:t>Discussion</w:t>
      </w:r>
    </w:p>
    <w:p w14:paraId="5927E7B8" w14:textId="77777777" w:rsidR="00D106DB" w:rsidRDefault="00283C1C">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D106DB" w14:paraId="5927E7BC" w14:textId="77777777">
        <w:tc>
          <w:tcPr>
            <w:tcW w:w="9016" w:type="dxa"/>
          </w:tcPr>
          <w:p w14:paraId="5927E7B9"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r>
            <w:r>
              <w:rPr>
                <w:rFonts w:ascii="Arial" w:eastAsia="MS Mincho" w:hAnsi="Arial"/>
                <w:szCs w:val="24"/>
                <w:lang w:eastAsia="en-GB"/>
              </w:rPr>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5927E7BA"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5927E7BB" w14:textId="77777777" w:rsidR="00D106DB" w:rsidRDefault="00283C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w:t>
            </w:r>
            <w:r>
              <w:rPr>
                <w:rFonts w:ascii="Arial" w:eastAsia="MS Mincho" w:hAnsi="Arial"/>
                <w:szCs w:val="24"/>
                <w:lang w:eastAsia="en-GB"/>
              </w:rPr>
              <w:t>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5927E7BD" w14:textId="77777777" w:rsidR="00D106DB" w:rsidRDefault="00283C1C">
      <w:pPr>
        <w:spacing w:before="240"/>
        <w:rPr>
          <w:rFonts w:eastAsia="Malgun Gothic"/>
          <w:lang w:val="en-US" w:eastAsia="ko-KR"/>
        </w:rPr>
      </w:pPr>
      <w:r>
        <w:rPr>
          <w:rFonts w:eastAsia="Malgun Gothic"/>
          <w:lang w:val="en-US" w:eastAsia="ko-KR"/>
        </w:rPr>
        <w:t xml:space="preserve">When the MAC determines if there is SR vs. data collision, the MAC entity checks SR vs. data collision in the MAC entity (cell group) and data is </w:t>
      </w:r>
      <w:r>
        <w:rPr>
          <w:rFonts w:eastAsia="Malgun Gothic"/>
          <w:lang w:val="en-US" w:eastAsia="ko-KR"/>
        </w:rPr>
        <w:t>selected for transmission in Rel-15. However, when two PUCCH groups for one MAC entity is configured, simultaneous transmissions associated with different PUCCH groups are allowed from the RAN1 perspective. It is not captured in the MAC specification at al</w:t>
      </w:r>
      <w:r>
        <w:rPr>
          <w:rFonts w:eastAsia="Malgun Gothic"/>
          <w:lang w:val="en-US" w:eastAsia="ko-KR"/>
        </w:rPr>
        <w:t>l. R2-2204755 proposed a simple clarification to add “as specified in TS 38.213”</w:t>
      </w:r>
    </w:p>
    <w:tbl>
      <w:tblPr>
        <w:tblStyle w:val="TableGrid"/>
        <w:tblW w:w="0" w:type="auto"/>
        <w:tblLook w:val="04A0" w:firstRow="1" w:lastRow="0" w:firstColumn="1" w:lastColumn="0" w:noHBand="0" w:noVBand="1"/>
      </w:tblPr>
      <w:tblGrid>
        <w:gridCol w:w="9016"/>
      </w:tblGrid>
      <w:tr w:rsidR="00D106DB" w14:paraId="5927E7C7" w14:textId="77777777">
        <w:tc>
          <w:tcPr>
            <w:tcW w:w="9016" w:type="dxa"/>
          </w:tcPr>
          <w:p w14:paraId="5927E7BE" w14:textId="77777777" w:rsidR="00D106DB" w:rsidRDefault="00283C1C">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5927E7BF" w14:textId="77777777" w:rsidR="00D106DB" w:rsidRDefault="00283C1C">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5927E7C0" w14:textId="77777777" w:rsidR="00D106DB" w:rsidRDefault="00283C1C">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5927E7C1" w14:textId="77777777" w:rsidR="00D106DB" w:rsidRDefault="00283C1C">
            <w:pPr>
              <w:pStyle w:val="B2"/>
            </w:pPr>
            <w:r>
              <w:t>2&gt;</w:t>
            </w:r>
            <w:r>
              <w:rPr>
                <w:lang w:eastAsia="ko-KR"/>
              </w:rPr>
              <w:tab/>
            </w:r>
            <w:r>
              <w:t>if the PUCCH resource for the SR transmission occasion does not overlap with a measurement gap; and</w:t>
            </w:r>
          </w:p>
          <w:p w14:paraId="5927E7C2" w14:textId="77777777" w:rsidR="00D106DB" w:rsidRDefault="00283C1C">
            <w:pPr>
              <w:pStyle w:val="B2"/>
            </w:pPr>
            <w:r>
              <w:t>2&gt;</w:t>
            </w:r>
            <w:r>
              <w:rPr>
                <w:lang w:eastAsia="ko-KR"/>
              </w:rPr>
              <w:tab/>
            </w:r>
            <w:r>
              <w:t>if the PUCCH resou</w:t>
            </w:r>
            <w:r>
              <w:t>rce for the SR transmission occasion does not overlap with a UL-SCH resource</w:t>
            </w:r>
            <w:ins w:id="1" w:author="OPPO" w:date="2022-04-06T11:07:00Z">
              <w:r>
                <w:t xml:space="preserve"> as specified in TS 38.213 [6]</w:t>
              </w:r>
            </w:ins>
            <w:r>
              <w:t>:</w:t>
            </w:r>
          </w:p>
          <w:p w14:paraId="5927E7C3" w14:textId="77777777" w:rsidR="00D106DB" w:rsidRDefault="00283C1C">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5927E7C4" w14:textId="77777777" w:rsidR="00D106DB" w:rsidRDefault="00283C1C">
            <w:pPr>
              <w:pStyle w:val="B4"/>
            </w:pPr>
            <w:r>
              <w:rPr>
                <w:lang w:eastAsia="ko-KR"/>
              </w:rPr>
              <w:t>4&gt;</w:t>
            </w:r>
            <w:r>
              <w:tab/>
              <w:t xml:space="preserve">increment </w:t>
            </w:r>
            <w:r>
              <w:rPr>
                <w:i/>
              </w:rPr>
              <w:t>SR_COUNTER</w:t>
            </w:r>
            <w:r>
              <w:t xml:space="preserve"> by 1;</w:t>
            </w:r>
          </w:p>
          <w:p w14:paraId="5927E7C5" w14:textId="77777777" w:rsidR="00D106DB" w:rsidRDefault="00283C1C">
            <w:pPr>
              <w:pStyle w:val="B4"/>
            </w:pPr>
            <w:r>
              <w:rPr>
                <w:lang w:eastAsia="ko-KR"/>
              </w:rPr>
              <w:t>4&gt;</w:t>
            </w:r>
            <w:r>
              <w:tab/>
              <w:t>instruct the physical layer to signal the SR on one valid PUCCH resource for SR;</w:t>
            </w:r>
          </w:p>
          <w:p w14:paraId="5927E7C6" w14:textId="77777777" w:rsidR="00D106DB" w:rsidRDefault="00283C1C">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5927E7C8" w14:textId="77777777" w:rsidR="00D106DB" w:rsidRDefault="00283C1C">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D106DB" w14:paraId="5927E7CC" w14:textId="77777777">
        <w:tc>
          <w:tcPr>
            <w:tcW w:w="1423" w:type="dxa"/>
          </w:tcPr>
          <w:p w14:paraId="5927E7C9" w14:textId="77777777" w:rsidR="00D106DB" w:rsidRDefault="00283C1C">
            <w:pPr>
              <w:spacing w:after="0"/>
              <w:rPr>
                <w:b/>
                <w:lang w:eastAsia="ko-KR"/>
              </w:rPr>
            </w:pPr>
            <w:r>
              <w:rPr>
                <w:rFonts w:hint="eastAsia"/>
                <w:b/>
                <w:lang w:eastAsia="ko-KR"/>
              </w:rPr>
              <w:t>Company</w:t>
            </w:r>
          </w:p>
        </w:tc>
        <w:tc>
          <w:tcPr>
            <w:tcW w:w="1232" w:type="dxa"/>
          </w:tcPr>
          <w:p w14:paraId="5927E7CA" w14:textId="77777777" w:rsidR="00D106DB" w:rsidRDefault="00283C1C">
            <w:pPr>
              <w:spacing w:after="0"/>
              <w:rPr>
                <w:b/>
                <w:lang w:eastAsia="ko-KR"/>
              </w:rPr>
            </w:pPr>
            <w:r>
              <w:rPr>
                <w:b/>
                <w:lang w:eastAsia="ko-KR"/>
              </w:rPr>
              <w:t>Yes/No</w:t>
            </w:r>
          </w:p>
        </w:tc>
        <w:tc>
          <w:tcPr>
            <w:tcW w:w="6361" w:type="dxa"/>
          </w:tcPr>
          <w:p w14:paraId="5927E7CB" w14:textId="77777777" w:rsidR="00D106DB" w:rsidRDefault="00283C1C">
            <w:pPr>
              <w:spacing w:after="0"/>
              <w:rPr>
                <w:b/>
                <w:lang w:eastAsia="ko-KR"/>
              </w:rPr>
            </w:pPr>
            <w:r>
              <w:rPr>
                <w:rFonts w:hint="eastAsia"/>
                <w:b/>
                <w:lang w:eastAsia="ko-KR"/>
              </w:rPr>
              <w:t>Comment</w:t>
            </w:r>
          </w:p>
        </w:tc>
      </w:tr>
      <w:tr w:rsidR="00D106DB" w14:paraId="5927E7D0" w14:textId="77777777">
        <w:tc>
          <w:tcPr>
            <w:tcW w:w="1423" w:type="dxa"/>
          </w:tcPr>
          <w:p w14:paraId="5927E7CD" w14:textId="77777777" w:rsidR="00D106DB" w:rsidRDefault="00283C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5927E7CE" w14:textId="77777777" w:rsidR="00D106DB" w:rsidRDefault="00283C1C">
            <w:pPr>
              <w:spacing w:after="0"/>
              <w:rPr>
                <w:rFonts w:eastAsia="等线"/>
                <w:lang w:eastAsia="zh-CN"/>
              </w:rPr>
            </w:pPr>
            <w:r>
              <w:rPr>
                <w:rFonts w:eastAsia="等线" w:hint="eastAsia"/>
                <w:lang w:eastAsia="zh-CN"/>
              </w:rPr>
              <w:t>N</w:t>
            </w:r>
            <w:r>
              <w:rPr>
                <w:rFonts w:eastAsia="等线"/>
                <w:lang w:eastAsia="zh-CN"/>
              </w:rPr>
              <w:t xml:space="preserve">o </w:t>
            </w:r>
          </w:p>
        </w:tc>
        <w:tc>
          <w:tcPr>
            <w:tcW w:w="6361" w:type="dxa"/>
          </w:tcPr>
          <w:p w14:paraId="5927E7CF" w14:textId="77777777" w:rsidR="00D106DB" w:rsidRDefault="00283C1C">
            <w:pPr>
              <w:spacing w:after="0"/>
              <w:rPr>
                <w:rFonts w:eastAsia="等线"/>
                <w:lang w:eastAsia="zh-CN"/>
              </w:rPr>
            </w:pPr>
            <w:r>
              <w:rPr>
                <w:rFonts w:eastAsia="等线" w:hint="eastAsia"/>
                <w:lang w:eastAsia="zh-CN"/>
              </w:rPr>
              <w:t>I</w:t>
            </w:r>
            <w:r>
              <w:rPr>
                <w:rFonts w:eastAsia="等线"/>
                <w:lang w:eastAsia="zh-CN"/>
              </w:rPr>
              <w:t>n our understanding, whether there is an overlapping between the PUCCH and PUSCH is anyway estimated by PHY (</w:t>
            </w:r>
            <w:proofErr w:type="gramStart"/>
            <w:r>
              <w:rPr>
                <w:rFonts w:eastAsia="等线"/>
                <w:lang w:eastAsia="zh-CN"/>
              </w:rPr>
              <w:t>i.e.</w:t>
            </w:r>
            <w:proofErr w:type="gramEnd"/>
            <w:r>
              <w:rPr>
                <w:rFonts w:eastAsia="等线"/>
                <w:lang w:eastAsia="zh-CN"/>
              </w:rPr>
              <w:t xml:space="preserve"> only the PHY can interpret the FDRA/TDRA info of PUSCH) per PUCCH group level (the MAC may ask PHY to check whether there is overlapping and t</w:t>
            </w:r>
            <w:r>
              <w:rPr>
                <w:rFonts w:eastAsia="等线"/>
                <w:lang w:eastAsia="zh-CN"/>
              </w:rPr>
              <w:t xml:space="preserve">he PHY subsequently report the result to MAC). In this sense, the current spec is clear. We fail to </w:t>
            </w:r>
            <w:r>
              <w:rPr>
                <w:rFonts w:eastAsia="等线"/>
                <w:lang w:eastAsia="zh-CN"/>
              </w:rPr>
              <w:lastRenderedPageBreak/>
              <w:t xml:space="preserve">see the motivation to capture anything in the MAC spec about parallel transmission on </w:t>
            </w:r>
            <w:r>
              <w:rPr>
                <w:rFonts w:eastAsia="等线" w:hint="eastAsia"/>
                <w:lang w:eastAsia="zh-CN"/>
              </w:rPr>
              <w:t>t</w:t>
            </w:r>
            <w:r>
              <w:rPr>
                <w:rFonts w:eastAsia="等线"/>
                <w:lang w:eastAsia="zh-CN"/>
              </w:rPr>
              <w:t xml:space="preserve">wo PUCCH groups. </w:t>
            </w:r>
          </w:p>
        </w:tc>
      </w:tr>
      <w:tr w:rsidR="00D106DB" w14:paraId="5927E7D4" w14:textId="77777777">
        <w:tc>
          <w:tcPr>
            <w:tcW w:w="1423" w:type="dxa"/>
          </w:tcPr>
          <w:p w14:paraId="5927E7D1" w14:textId="77777777" w:rsidR="00D106DB" w:rsidRDefault="00283C1C">
            <w:pPr>
              <w:spacing w:after="0"/>
              <w:rPr>
                <w:lang w:eastAsia="ko-KR"/>
              </w:rPr>
            </w:pPr>
            <w:r>
              <w:rPr>
                <w:lang w:eastAsia="ko-KR"/>
              </w:rPr>
              <w:lastRenderedPageBreak/>
              <w:t>Qualcomm</w:t>
            </w:r>
          </w:p>
        </w:tc>
        <w:tc>
          <w:tcPr>
            <w:tcW w:w="1232" w:type="dxa"/>
          </w:tcPr>
          <w:p w14:paraId="5927E7D2" w14:textId="77777777" w:rsidR="00D106DB" w:rsidRDefault="00283C1C">
            <w:pPr>
              <w:spacing w:after="0"/>
              <w:rPr>
                <w:lang w:eastAsia="ko-KR"/>
              </w:rPr>
            </w:pPr>
            <w:r>
              <w:rPr>
                <w:lang w:eastAsia="ko-KR"/>
              </w:rPr>
              <w:t>No</w:t>
            </w:r>
          </w:p>
        </w:tc>
        <w:tc>
          <w:tcPr>
            <w:tcW w:w="6361" w:type="dxa"/>
          </w:tcPr>
          <w:p w14:paraId="5927E7D3" w14:textId="77777777" w:rsidR="00D106DB" w:rsidRDefault="00283C1C">
            <w:pPr>
              <w:spacing w:after="0"/>
              <w:rPr>
                <w:rFonts w:eastAsia="等线"/>
                <w:lang w:val="en-US" w:eastAsia="zh-CN"/>
              </w:rPr>
            </w:pPr>
            <w:r>
              <w:rPr>
                <w:rFonts w:eastAsia="等线" w:hint="eastAsia"/>
                <w:lang w:eastAsia="zh-CN"/>
              </w:rPr>
              <w:t>Our</w:t>
            </w:r>
            <w:r>
              <w:rPr>
                <w:rFonts w:eastAsia="等线"/>
                <w:lang w:eastAsia="zh-CN"/>
              </w:rPr>
              <w:t xml:space="preserve"> understanding is that simultaneous</w:t>
            </w:r>
            <w:r>
              <w:rPr>
                <w:rFonts w:eastAsia="等线"/>
                <w:lang w:eastAsia="zh-CN"/>
              </w:rPr>
              <w:t xml:space="preserve"> Tx of SR and PUSCH is not supported in MAC is not because </w:t>
            </w:r>
            <w:proofErr w:type="spellStart"/>
            <w:r>
              <w:rPr>
                <w:rFonts w:eastAsia="等线"/>
                <w:lang w:eastAsia="zh-CN"/>
              </w:rPr>
              <w:t>simultanous</w:t>
            </w:r>
            <w:proofErr w:type="spellEnd"/>
            <w:r>
              <w:rPr>
                <w:rFonts w:eastAsia="等线"/>
                <w:lang w:eastAsia="zh-CN"/>
              </w:rPr>
              <w:t xml:space="preserve"> PUCCH+PUSCH transmission is not supported (at least in paper, cross-PUCCH group simultaneous transmission has been supported before R17), but because it is not necessary to send SR when</w:t>
            </w:r>
            <w:r>
              <w:rPr>
                <w:rFonts w:eastAsia="等线"/>
                <w:lang w:eastAsia="zh-CN"/>
              </w:rPr>
              <w:t xml:space="preserve"> PUSCH is sent. </w:t>
            </w:r>
          </w:p>
        </w:tc>
      </w:tr>
      <w:tr w:rsidR="00D106DB" w14:paraId="5927E7D8" w14:textId="77777777">
        <w:tc>
          <w:tcPr>
            <w:tcW w:w="1423" w:type="dxa"/>
          </w:tcPr>
          <w:p w14:paraId="5927E7D5" w14:textId="77777777" w:rsidR="00D106DB" w:rsidRDefault="00283C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5927E7D6" w14:textId="77777777" w:rsidR="00D106DB" w:rsidRDefault="00283C1C">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5927E7D7" w14:textId="77777777" w:rsidR="00D106DB" w:rsidRDefault="00283C1C">
            <w:pPr>
              <w:spacing w:after="0"/>
              <w:rPr>
                <w:rFonts w:eastAsia="等线"/>
                <w:lang w:eastAsia="zh-CN"/>
              </w:rPr>
            </w:pPr>
            <w:r>
              <w:rPr>
                <w:rFonts w:eastAsia="等线" w:hint="eastAsia"/>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rsidR="00D106DB" w14:paraId="5927E7DC" w14:textId="77777777">
        <w:tc>
          <w:tcPr>
            <w:tcW w:w="1423" w:type="dxa"/>
          </w:tcPr>
          <w:p w14:paraId="5927E7D9" w14:textId="77777777" w:rsidR="00D106DB" w:rsidRDefault="00283C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927E7DA" w14:textId="77777777" w:rsidR="00D106DB" w:rsidRDefault="00283C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5927E7DB" w14:textId="77777777" w:rsidR="00D106DB" w:rsidRDefault="00D106DB">
            <w:pPr>
              <w:spacing w:after="0"/>
              <w:rPr>
                <w:rFonts w:eastAsia="宋体"/>
              </w:rPr>
            </w:pPr>
          </w:p>
        </w:tc>
      </w:tr>
      <w:tr w:rsidR="00D106DB" w14:paraId="5927E7E0" w14:textId="77777777">
        <w:tc>
          <w:tcPr>
            <w:tcW w:w="1423" w:type="dxa"/>
          </w:tcPr>
          <w:p w14:paraId="5927E7DD" w14:textId="77777777" w:rsidR="00D106DB" w:rsidRDefault="00283C1C">
            <w:pPr>
              <w:spacing w:after="0"/>
              <w:rPr>
                <w:rFonts w:eastAsia="宋体"/>
                <w:lang w:val="en-US" w:eastAsia="zh-CN"/>
              </w:rPr>
            </w:pPr>
            <w:r>
              <w:rPr>
                <w:rFonts w:eastAsia="宋体" w:hint="eastAsia"/>
                <w:lang w:val="en-US" w:eastAsia="zh-CN"/>
              </w:rPr>
              <w:t>ZTE</w:t>
            </w:r>
          </w:p>
        </w:tc>
        <w:tc>
          <w:tcPr>
            <w:tcW w:w="1232" w:type="dxa"/>
          </w:tcPr>
          <w:p w14:paraId="5927E7DE" w14:textId="77777777" w:rsidR="00D106DB" w:rsidRDefault="00283C1C">
            <w:pPr>
              <w:spacing w:after="0"/>
              <w:rPr>
                <w:rFonts w:eastAsia="宋体"/>
                <w:lang w:val="en-US" w:eastAsia="zh-CN"/>
              </w:rPr>
            </w:pPr>
            <w:r>
              <w:rPr>
                <w:rFonts w:eastAsia="宋体" w:hint="eastAsia"/>
                <w:lang w:val="en-US" w:eastAsia="zh-CN"/>
              </w:rPr>
              <w:t>No</w:t>
            </w:r>
          </w:p>
        </w:tc>
        <w:tc>
          <w:tcPr>
            <w:tcW w:w="6361" w:type="dxa"/>
          </w:tcPr>
          <w:p w14:paraId="5927E7DF" w14:textId="77777777" w:rsidR="00D106DB" w:rsidRDefault="00283C1C">
            <w:pPr>
              <w:spacing w:after="0"/>
              <w:rPr>
                <w:rFonts w:eastAsia="宋体"/>
                <w:lang w:val="en-US" w:eastAsia="zh-CN"/>
              </w:rPr>
            </w:pPr>
            <w:r>
              <w:rPr>
                <w:rFonts w:eastAsia="宋体" w:hint="eastAsia"/>
                <w:lang w:val="en-US" w:eastAsia="zh-CN"/>
              </w:rPr>
              <w:t>Same view with above</w:t>
            </w:r>
          </w:p>
        </w:tc>
      </w:tr>
      <w:tr w:rsidR="00801D80" w14:paraId="56167D65" w14:textId="77777777" w:rsidTr="00AE32F6">
        <w:tc>
          <w:tcPr>
            <w:tcW w:w="1423" w:type="dxa"/>
          </w:tcPr>
          <w:p w14:paraId="50F9B022" w14:textId="77777777" w:rsidR="00801D80" w:rsidRDefault="00801D80" w:rsidP="00AE32F6">
            <w:pPr>
              <w:spacing w:after="0"/>
              <w:rPr>
                <w:rFonts w:eastAsia="宋体"/>
              </w:rPr>
            </w:pPr>
            <w:r>
              <w:rPr>
                <w:rFonts w:eastAsia="宋体"/>
              </w:rPr>
              <w:t>Nokia</w:t>
            </w:r>
          </w:p>
        </w:tc>
        <w:tc>
          <w:tcPr>
            <w:tcW w:w="1232" w:type="dxa"/>
          </w:tcPr>
          <w:p w14:paraId="15E6E437" w14:textId="77777777" w:rsidR="00801D80" w:rsidRDefault="00801D80" w:rsidP="00AE32F6">
            <w:pPr>
              <w:spacing w:after="0"/>
              <w:rPr>
                <w:rFonts w:eastAsia="宋体"/>
              </w:rPr>
            </w:pPr>
            <w:r>
              <w:rPr>
                <w:rFonts w:eastAsia="宋体"/>
              </w:rPr>
              <w:t>No</w:t>
            </w:r>
          </w:p>
        </w:tc>
        <w:tc>
          <w:tcPr>
            <w:tcW w:w="6361" w:type="dxa"/>
          </w:tcPr>
          <w:p w14:paraId="55CDDFFB" w14:textId="77777777" w:rsidR="00801D80" w:rsidRDefault="00801D80" w:rsidP="00AE32F6">
            <w:pPr>
              <w:spacing w:after="0"/>
              <w:rPr>
                <w:rFonts w:eastAsia="宋体"/>
              </w:rPr>
            </w:pPr>
            <w:r>
              <w:rPr>
                <w:rFonts w:eastAsia="宋体"/>
              </w:rPr>
              <w:t xml:space="preserve">Agree with others for Rel-15 the check of overlapping PUCCH and PUSCH in MAC is per MAC entity, not per PUCCH group. </w:t>
            </w:r>
          </w:p>
        </w:tc>
      </w:tr>
      <w:tr w:rsidR="00D106DB" w14:paraId="5927E7E4" w14:textId="77777777">
        <w:tc>
          <w:tcPr>
            <w:tcW w:w="1423" w:type="dxa"/>
          </w:tcPr>
          <w:p w14:paraId="5927E7E1" w14:textId="77777777" w:rsidR="00D106DB" w:rsidRDefault="00D106DB">
            <w:pPr>
              <w:spacing w:after="0"/>
              <w:rPr>
                <w:rFonts w:eastAsia="宋体"/>
              </w:rPr>
            </w:pPr>
          </w:p>
        </w:tc>
        <w:tc>
          <w:tcPr>
            <w:tcW w:w="1232" w:type="dxa"/>
          </w:tcPr>
          <w:p w14:paraId="5927E7E2" w14:textId="77777777" w:rsidR="00D106DB" w:rsidRDefault="00D106DB">
            <w:pPr>
              <w:spacing w:after="0"/>
              <w:rPr>
                <w:lang w:eastAsia="ko-KR"/>
              </w:rPr>
            </w:pPr>
          </w:p>
        </w:tc>
        <w:tc>
          <w:tcPr>
            <w:tcW w:w="6361" w:type="dxa"/>
          </w:tcPr>
          <w:p w14:paraId="5927E7E3" w14:textId="77777777" w:rsidR="00D106DB" w:rsidRDefault="00D106DB">
            <w:pPr>
              <w:spacing w:after="0"/>
              <w:rPr>
                <w:lang w:eastAsia="ko-KR"/>
              </w:rPr>
            </w:pPr>
          </w:p>
        </w:tc>
      </w:tr>
      <w:tr w:rsidR="00D106DB" w14:paraId="5927E7E8" w14:textId="77777777">
        <w:tc>
          <w:tcPr>
            <w:tcW w:w="1423" w:type="dxa"/>
          </w:tcPr>
          <w:p w14:paraId="5927E7E5" w14:textId="77777777" w:rsidR="00D106DB" w:rsidRDefault="00D106DB">
            <w:pPr>
              <w:spacing w:after="0"/>
              <w:rPr>
                <w:lang w:eastAsia="ko-KR"/>
              </w:rPr>
            </w:pPr>
          </w:p>
        </w:tc>
        <w:tc>
          <w:tcPr>
            <w:tcW w:w="1232" w:type="dxa"/>
          </w:tcPr>
          <w:p w14:paraId="5927E7E6" w14:textId="77777777" w:rsidR="00D106DB" w:rsidRDefault="00D106DB">
            <w:pPr>
              <w:spacing w:after="0"/>
              <w:rPr>
                <w:lang w:eastAsia="ko-KR"/>
              </w:rPr>
            </w:pPr>
          </w:p>
        </w:tc>
        <w:tc>
          <w:tcPr>
            <w:tcW w:w="6361" w:type="dxa"/>
          </w:tcPr>
          <w:p w14:paraId="5927E7E7" w14:textId="77777777" w:rsidR="00D106DB" w:rsidRDefault="00D106DB">
            <w:pPr>
              <w:spacing w:after="0"/>
              <w:rPr>
                <w:lang w:eastAsia="ko-KR"/>
              </w:rPr>
            </w:pPr>
          </w:p>
        </w:tc>
      </w:tr>
      <w:tr w:rsidR="00D106DB" w14:paraId="5927E7EC" w14:textId="77777777">
        <w:tc>
          <w:tcPr>
            <w:tcW w:w="1423" w:type="dxa"/>
          </w:tcPr>
          <w:p w14:paraId="5927E7E9" w14:textId="77777777" w:rsidR="00D106DB" w:rsidRDefault="00D106DB">
            <w:pPr>
              <w:spacing w:after="0"/>
              <w:rPr>
                <w:lang w:eastAsia="ko-KR"/>
              </w:rPr>
            </w:pPr>
          </w:p>
        </w:tc>
        <w:tc>
          <w:tcPr>
            <w:tcW w:w="1232" w:type="dxa"/>
          </w:tcPr>
          <w:p w14:paraId="5927E7EA" w14:textId="77777777" w:rsidR="00D106DB" w:rsidRDefault="00D106DB">
            <w:pPr>
              <w:spacing w:after="0"/>
              <w:rPr>
                <w:lang w:eastAsia="ko-KR"/>
              </w:rPr>
            </w:pPr>
          </w:p>
        </w:tc>
        <w:tc>
          <w:tcPr>
            <w:tcW w:w="6361" w:type="dxa"/>
          </w:tcPr>
          <w:p w14:paraId="5927E7EB" w14:textId="77777777" w:rsidR="00D106DB" w:rsidRDefault="00D106DB">
            <w:pPr>
              <w:spacing w:after="0"/>
              <w:rPr>
                <w:lang w:eastAsia="ko-KR"/>
              </w:rPr>
            </w:pPr>
          </w:p>
        </w:tc>
      </w:tr>
      <w:tr w:rsidR="00D106DB" w14:paraId="5927E7F0" w14:textId="77777777">
        <w:tc>
          <w:tcPr>
            <w:tcW w:w="1423" w:type="dxa"/>
          </w:tcPr>
          <w:p w14:paraId="5927E7ED" w14:textId="77777777" w:rsidR="00D106DB" w:rsidRDefault="00D106DB">
            <w:pPr>
              <w:spacing w:after="0"/>
              <w:rPr>
                <w:lang w:eastAsia="ko-KR"/>
              </w:rPr>
            </w:pPr>
          </w:p>
        </w:tc>
        <w:tc>
          <w:tcPr>
            <w:tcW w:w="1232" w:type="dxa"/>
          </w:tcPr>
          <w:p w14:paraId="5927E7EE" w14:textId="77777777" w:rsidR="00D106DB" w:rsidRDefault="00D106DB">
            <w:pPr>
              <w:spacing w:after="0"/>
              <w:rPr>
                <w:lang w:eastAsia="ko-KR"/>
              </w:rPr>
            </w:pPr>
          </w:p>
        </w:tc>
        <w:tc>
          <w:tcPr>
            <w:tcW w:w="6361" w:type="dxa"/>
          </w:tcPr>
          <w:p w14:paraId="5927E7EF" w14:textId="77777777" w:rsidR="00D106DB" w:rsidRDefault="00D106DB">
            <w:pPr>
              <w:spacing w:after="0"/>
              <w:rPr>
                <w:lang w:eastAsia="ko-KR"/>
              </w:rPr>
            </w:pPr>
          </w:p>
        </w:tc>
      </w:tr>
      <w:tr w:rsidR="00D106DB" w14:paraId="5927E7F4" w14:textId="77777777">
        <w:tc>
          <w:tcPr>
            <w:tcW w:w="1423" w:type="dxa"/>
          </w:tcPr>
          <w:p w14:paraId="5927E7F1" w14:textId="77777777" w:rsidR="00D106DB" w:rsidRDefault="00D106DB">
            <w:pPr>
              <w:spacing w:after="0"/>
              <w:rPr>
                <w:lang w:eastAsia="ko-KR"/>
              </w:rPr>
            </w:pPr>
          </w:p>
        </w:tc>
        <w:tc>
          <w:tcPr>
            <w:tcW w:w="1232" w:type="dxa"/>
          </w:tcPr>
          <w:p w14:paraId="5927E7F2" w14:textId="77777777" w:rsidR="00D106DB" w:rsidRDefault="00D106DB">
            <w:pPr>
              <w:spacing w:after="0"/>
              <w:rPr>
                <w:lang w:eastAsia="ko-KR"/>
              </w:rPr>
            </w:pPr>
          </w:p>
        </w:tc>
        <w:tc>
          <w:tcPr>
            <w:tcW w:w="6361" w:type="dxa"/>
          </w:tcPr>
          <w:p w14:paraId="5927E7F3" w14:textId="77777777" w:rsidR="00D106DB" w:rsidRDefault="00D106DB">
            <w:pPr>
              <w:spacing w:after="0"/>
              <w:rPr>
                <w:lang w:eastAsia="ko-KR"/>
              </w:rPr>
            </w:pPr>
          </w:p>
        </w:tc>
      </w:tr>
    </w:tbl>
    <w:p w14:paraId="5927E7F5" w14:textId="77777777" w:rsidR="00D106DB" w:rsidRDefault="00D106DB">
      <w:pPr>
        <w:rPr>
          <w:rFonts w:eastAsia="Malgun Gothic"/>
          <w:lang w:val="en-US" w:eastAsia="ko-KR"/>
        </w:rPr>
      </w:pPr>
    </w:p>
    <w:p w14:paraId="5927E7F6" w14:textId="77777777" w:rsidR="00D106DB" w:rsidRDefault="00D106DB">
      <w:pPr>
        <w:rPr>
          <w:rFonts w:eastAsia="Malgun Gothic"/>
          <w:lang w:val="en-US" w:eastAsia="ko-KR"/>
        </w:rPr>
      </w:pPr>
    </w:p>
    <w:p w14:paraId="5927E7F7" w14:textId="77777777" w:rsidR="00D106DB" w:rsidRDefault="00283C1C">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D106DB" w14:paraId="5927E7FA" w14:textId="77777777">
        <w:tc>
          <w:tcPr>
            <w:tcW w:w="9016" w:type="dxa"/>
          </w:tcPr>
          <w:p w14:paraId="5927E7F8"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927E7F9" w14:textId="77777777" w:rsidR="00D106DB" w:rsidRDefault="00283C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r>
            <w:r>
              <w:rPr>
                <w:rFonts w:ascii="Arial" w:eastAsia="MS Mincho" w:hAnsi="Arial"/>
                <w:szCs w:val="24"/>
                <w:lang w:eastAsia="en-GB"/>
              </w:rPr>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5927E7FB" w14:textId="77777777" w:rsidR="00D106DB" w:rsidRDefault="00283C1C">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xml:space="preserve">. However, the NOTE may be misleading, </w:t>
      </w:r>
      <w:r>
        <w:rPr>
          <w:rFonts w:eastAsia="Malgun Gothic"/>
          <w:lang w:val="en-US" w:eastAsia="ko-KR"/>
        </w:rPr>
        <w:t>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D106DB" w14:paraId="5927E7FD" w14:textId="77777777">
        <w:tc>
          <w:tcPr>
            <w:tcW w:w="9016" w:type="dxa"/>
          </w:tcPr>
          <w:p w14:paraId="5927E7FC" w14:textId="77777777" w:rsidR="00D106DB" w:rsidRDefault="00283C1C">
            <w:pPr>
              <w:pStyle w:val="NO"/>
              <w:rPr>
                <w:rFonts w:eastAsia="Malgun Gothic"/>
                <w:lang w:eastAsia="ko-KR"/>
              </w:rPr>
            </w:pPr>
            <w:r>
              <w:t>NOTE</w:t>
            </w:r>
            <w:r>
              <w:t>:</w:t>
            </w:r>
            <w:r>
              <w:tab/>
              <w:t xml:space="preserve">The Duplication Activation/Deactivation MAC </w:t>
            </w:r>
            <w:r>
              <w:rPr>
                <w:lang w:eastAsia="ko-KR"/>
              </w:rPr>
              <w:t xml:space="preserve">CE is not used if a DRB is configured with </w:t>
            </w:r>
            <w:del w:id="2" w:author="Samsung (Donggun Kim)" w:date="2022-04-18T15:32:00Z">
              <w:r>
                <w:rPr>
                  <w:lang w:eastAsia="ko-KR"/>
                </w:rPr>
                <w:delText>more than</w:delText>
              </w:r>
            </w:del>
            <w:del w:id="3" w:author="Samsung (Donggun Kim)" w:date="2022-04-18T15:29:00Z">
              <w:r>
                <w:rPr>
                  <w:lang w:eastAsia="ko-KR"/>
                </w:rPr>
                <w:delText xml:space="preserve"> two RLC entities</w:delText>
              </w:r>
            </w:del>
            <w:ins w:id="4"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5927E7FE" w14:textId="77777777" w:rsidR="00D106DB" w:rsidRDefault="00283C1C">
      <w:pPr>
        <w:spacing w:before="240"/>
        <w:rPr>
          <w:rFonts w:eastAsia="Malgun Gothic"/>
          <w:b/>
          <w:lang w:val="en-US" w:eastAsia="ko-KR"/>
        </w:rPr>
      </w:pPr>
      <w:r>
        <w:rPr>
          <w:rFonts w:eastAsia="Malgun Gothic"/>
          <w:b/>
          <w:lang w:val="en-US" w:eastAsia="ko-KR"/>
        </w:rPr>
        <w:t>Q2. Do compan</w:t>
      </w:r>
      <w:r>
        <w:rPr>
          <w:rFonts w:eastAsia="Malgun Gothic"/>
          <w:b/>
          <w:lang w:val="en-US" w:eastAsia="ko-KR"/>
        </w:rPr>
        <w:t>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D106DB" w14:paraId="5927E802" w14:textId="77777777">
        <w:tc>
          <w:tcPr>
            <w:tcW w:w="1423" w:type="dxa"/>
          </w:tcPr>
          <w:p w14:paraId="5927E7FF" w14:textId="77777777" w:rsidR="00D106DB" w:rsidRDefault="00283C1C">
            <w:pPr>
              <w:spacing w:after="0"/>
              <w:rPr>
                <w:b/>
                <w:lang w:eastAsia="ko-KR"/>
              </w:rPr>
            </w:pPr>
            <w:r>
              <w:rPr>
                <w:rFonts w:hint="eastAsia"/>
                <w:b/>
                <w:lang w:eastAsia="ko-KR"/>
              </w:rPr>
              <w:t>Company</w:t>
            </w:r>
          </w:p>
        </w:tc>
        <w:tc>
          <w:tcPr>
            <w:tcW w:w="1232" w:type="dxa"/>
          </w:tcPr>
          <w:p w14:paraId="5927E800" w14:textId="77777777" w:rsidR="00D106DB" w:rsidRDefault="00283C1C">
            <w:pPr>
              <w:spacing w:after="0"/>
              <w:rPr>
                <w:b/>
                <w:lang w:eastAsia="ko-KR"/>
              </w:rPr>
            </w:pPr>
            <w:r>
              <w:rPr>
                <w:b/>
                <w:lang w:eastAsia="ko-KR"/>
              </w:rPr>
              <w:t>Yes/No</w:t>
            </w:r>
          </w:p>
        </w:tc>
        <w:tc>
          <w:tcPr>
            <w:tcW w:w="6361" w:type="dxa"/>
          </w:tcPr>
          <w:p w14:paraId="5927E801" w14:textId="77777777" w:rsidR="00D106DB" w:rsidRDefault="00283C1C">
            <w:pPr>
              <w:spacing w:after="0"/>
              <w:rPr>
                <w:b/>
                <w:lang w:eastAsia="ko-KR"/>
              </w:rPr>
            </w:pPr>
            <w:r>
              <w:rPr>
                <w:rFonts w:hint="eastAsia"/>
                <w:b/>
                <w:lang w:eastAsia="ko-KR"/>
              </w:rPr>
              <w:t>Comment</w:t>
            </w:r>
          </w:p>
        </w:tc>
      </w:tr>
      <w:tr w:rsidR="00D106DB" w14:paraId="5927E806" w14:textId="77777777">
        <w:tc>
          <w:tcPr>
            <w:tcW w:w="1423" w:type="dxa"/>
          </w:tcPr>
          <w:p w14:paraId="5927E803" w14:textId="77777777" w:rsidR="00D106DB" w:rsidRDefault="00283C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5927E804" w14:textId="77777777" w:rsidR="00D106DB" w:rsidRDefault="00283C1C">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5927E805" w14:textId="77777777" w:rsidR="00D106DB" w:rsidRDefault="00283C1C">
            <w:pPr>
              <w:spacing w:after="0"/>
              <w:rPr>
                <w:rFonts w:eastAsia="等线"/>
                <w:lang w:eastAsia="zh-CN"/>
              </w:rPr>
            </w:pPr>
            <w:r>
              <w:rPr>
                <w:rFonts w:eastAsia="等线" w:hint="eastAsia"/>
                <w:lang w:eastAsia="zh-CN"/>
              </w:rPr>
              <w:t>W</w:t>
            </w:r>
            <w:r>
              <w:rPr>
                <w:rFonts w:eastAsia="等线"/>
                <w:lang w:eastAsia="zh-CN"/>
              </w:rPr>
              <w:t>e assume “N” should be written in italic, isn’t it?</w:t>
            </w:r>
          </w:p>
        </w:tc>
      </w:tr>
      <w:tr w:rsidR="00D106DB" w14:paraId="5927E80A" w14:textId="77777777">
        <w:tc>
          <w:tcPr>
            <w:tcW w:w="1423" w:type="dxa"/>
          </w:tcPr>
          <w:p w14:paraId="5927E807" w14:textId="77777777" w:rsidR="00D106DB" w:rsidRDefault="00283C1C">
            <w:pPr>
              <w:spacing w:after="0"/>
              <w:rPr>
                <w:lang w:eastAsia="ko-KR"/>
              </w:rPr>
            </w:pPr>
            <w:r>
              <w:rPr>
                <w:lang w:eastAsia="ko-KR"/>
              </w:rPr>
              <w:t>Qualcomm</w:t>
            </w:r>
          </w:p>
        </w:tc>
        <w:tc>
          <w:tcPr>
            <w:tcW w:w="1232" w:type="dxa"/>
          </w:tcPr>
          <w:p w14:paraId="5927E808" w14:textId="77777777" w:rsidR="00D106DB" w:rsidRDefault="00283C1C">
            <w:pPr>
              <w:spacing w:after="0"/>
              <w:rPr>
                <w:lang w:eastAsia="ko-KR"/>
              </w:rPr>
            </w:pPr>
            <w:r>
              <w:rPr>
                <w:lang w:eastAsia="ko-KR"/>
              </w:rPr>
              <w:t>Yes</w:t>
            </w:r>
          </w:p>
        </w:tc>
        <w:tc>
          <w:tcPr>
            <w:tcW w:w="6361" w:type="dxa"/>
          </w:tcPr>
          <w:p w14:paraId="5927E809" w14:textId="77777777" w:rsidR="00D106DB" w:rsidRDefault="00283C1C">
            <w:pPr>
              <w:spacing w:after="0"/>
              <w:rPr>
                <w:lang w:eastAsia="ko-KR"/>
              </w:rPr>
            </w:pPr>
            <w:r>
              <w:rPr>
                <w:lang w:eastAsia="ko-KR"/>
              </w:rPr>
              <w:t>We think the change is necessary and correct.</w:t>
            </w:r>
          </w:p>
        </w:tc>
      </w:tr>
      <w:tr w:rsidR="00D106DB" w14:paraId="5927E80E" w14:textId="77777777">
        <w:tc>
          <w:tcPr>
            <w:tcW w:w="1423" w:type="dxa"/>
          </w:tcPr>
          <w:p w14:paraId="5927E80B" w14:textId="77777777" w:rsidR="00D106DB" w:rsidRDefault="00283C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5927E80C" w14:textId="77777777" w:rsidR="00D106DB" w:rsidRDefault="00283C1C">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5927E80D" w14:textId="77777777" w:rsidR="00D106DB" w:rsidRDefault="00283C1C">
            <w:pPr>
              <w:spacing w:after="0"/>
              <w:rPr>
                <w:rFonts w:eastAsia="等线"/>
                <w:lang w:eastAsia="zh-CN"/>
              </w:rPr>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w:t>
            </w:r>
            <w:proofErr w:type="gramStart"/>
            <w:r>
              <w:rPr>
                <w:rFonts w:eastAsia="等线"/>
                <w:lang w:eastAsia="zh-CN"/>
              </w:rPr>
              <w:t>So</w:t>
            </w:r>
            <w:proofErr w:type="gramEnd"/>
            <w:r>
              <w:rPr>
                <w:rFonts w:eastAsia="等线"/>
                <w:lang w:eastAsia="zh-CN"/>
              </w:rPr>
              <w:t xml:space="preserve"> we don't see much room of misunderstanding on the term</w:t>
            </w:r>
            <w:r>
              <w:rPr>
                <w:rFonts w:eastAsia="等线"/>
                <w:lang w:eastAsia="zh-CN"/>
              </w:rPr>
              <w:t xml:space="preserve">. Otherwise, it implies the term of </w:t>
            </w:r>
            <w:r>
              <w:t>moreThanTwoRLC-DRB-r16 is also misleading, which we don't agree with.</w:t>
            </w:r>
          </w:p>
        </w:tc>
      </w:tr>
      <w:tr w:rsidR="00D106DB" w14:paraId="5927E812" w14:textId="77777777">
        <w:tc>
          <w:tcPr>
            <w:tcW w:w="1423" w:type="dxa"/>
          </w:tcPr>
          <w:p w14:paraId="5927E80F" w14:textId="77777777" w:rsidR="00D106DB" w:rsidRDefault="00283C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927E810" w14:textId="77777777" w:rsidR="00D106DB" w:rsidRDefault="00283C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5927E811" w14:textId="77777777" w:rsidR="00D106DB" w:rsidRDefault="00283C1C">
            <w:pPr>
              <w:spacing w:after="0"/>
              <w:rPr>
                <w:rFonts w:eastAsia="PMingLiU"/>
                <w:lang w:eastAsia="zh-TW"/>
              </w:rPr>
            </w:pPr>
            <w:r>
              <w:rPr>
                <w:rFonts w:eastAsia="PMingLiU" w:hint="eastAsia"/>
                <w:lang w:eastAsia="zh-TW"/>
              </w:rPr>
              <w:t>A</w:t>
            </w:r>
            <w:r>
              <w:rPr>
                <w:rFonts w:eastAsia="PMingLiU"/>
                <w:lang w:eastAsia="zh-TW"/>
              </w:rPr>
              <w:t>gree with Huawei.</w:t>
            </w:r>
          </w:p>
        </w:tc>
      </w:tr>
      <w:tr w:rsidR="00D106DB" w14:paraId="5927E816" w14:textId="77777777">
        <w:tc>
          <w:tcPr>
            <w:tcW w:w="1423" w:type="dxa"/>
          </w:tcPr>
          <w:p w14:paraId="5927E813" w14:textId="77777777" w:rsidR="00D106DB" w:rsidRDefault="00283C1C">
            <w:pPr>
              <w:spacing w:after="0"/>
              <w:rPr>
                <w:rFonts w:eastAsia="宋体"/>
                <w:lang w:val="en-US" w:eastAsia="zh-CN"/>
              </w:rPr>
            </w:pPr>
            <w:r>
              <w:rPr>
                <w:rFonts w:eastAsia="宋体" w:hint="eastAsia"/>
                <w:lang w:val="en-US" w:eastAsia="zh-CN"/>
              </w:rPr>
              <w:t>ZTE</w:t>
            </w:r>
          </w:p>
        </w:tc>
        <w:tc>
          <w:tcPr>
            <w:tcW w:w="1232" w:type="dxa"/>
          </w:tcPr>
          <w:p w14:paraId="5927E814" w14:textId="77777777" w:rsidR="00D106DB" w:rsidRDefault="00283C1C">
            <w:pPr>
              <w:spacing w:after="0"/>
              <w:rPr>
                <w:rFonts w:eastAsia="宋体"/>
                <w:lang w:val="en-US" w:eastAsia="zh-CN"/>
              </w:rPr>
            </w:pPr>
            <w:r>
              <w:rPr>
                <w:rFonts w:eastAsia="宋体" w:hint="eastAsia"/>
                <w:lang w:val="en-US" w:eastAsia="zh-CN"/>
              </w:rPr>
              <w:t>No</w:t>
            </w:r>
          </w:p>
        </w:tc>
        <w:tc>
          <w:tcPr>
            <w:tcW w:w="6361" w:type="dxa"/>
          </w:tcPr>
          <w:p w14:paraId="5927E815" w14:textId="77777777" w:rsidR="00D106DB" w:rsidRDefault="00283C1C">
            <w:pPr>
              <w:spacing w:after="0"/>
              <w:rPr>
                <w:rFonts w:eastAsia="宋体"/>
                <w:lang w:val="en-US" w:eastAsia="zh-CN"/>
              </w:rPr>
            </w:pPr>
            <w:r>
              <w:rPr>
                <w:rFonts w:eastAsia="宋体" w:hint="eastAsia"/>
                <w:lang w:val="en-US" w:eastAsia="zh-CN"/>
              </w:rPr>
              <w:t>Agree with HW.</w:t>
            </w:r>
          </w:p>
        </w:tc>
      </w:tr>
      <w:tr w:rsidR="00B51520" w14:paraId="36B755CB" w14:textId="77777777" w:rsidTr="00AE32F6">
        <w:tc>
          <w:tcPr>
            <w:tcW w:w="1423" w:type="dxa"/>
          </w:tcPr>
          <w:p w14:paraId="2BA38238" w14:textId="77777777" w:rsidR="00B51520" w:rsidRDefault="00B51520" w:rsidP="00AE32F6">
            <w:pPr>
              <w:spacing w:after="0"/>
              <w:rPr>
                <w:rFonts w:eastAsia="宋体"/>
              </w:rPr>
            </w:pPr>
            <w:r>
              <w:rPr>
                <w:rFonts w:eastAsia="宋体"/>
              </w:rPr>
              <w:t>Nokia</w:t>
            </w:r>
          </w:p>
        </w:tc>
        <w:tc>
          <w:tcPr>
            <w:tcW w:w="1232" w:type="dxa"/>
          </w:tcPr>
          <w:p w14:paraId="3AC778DC" w14:textId="77777777" w:rsidR="00B51520" w:rsidRDefault="00B51520" w:rsidP="00AE32F6">
            <w:pPr>
              <w:spacing w:after="0"/>
              <w:rPr>
                <w:rFonts w:eastAsia="宋体"/>
              </w:rPr>
            </w:pPr>
            <w:r>
              <w:rPr>
                <w:rFonts w:eastAsia="宋体"/>
              </w:rPr>
              <w:t>No</w:t>
            </w:r>
          </w:p>
        </w:tc>
        <w:tc>
          <w:tcPr>
            <w:tcW w:w="6361" w:type="dxa"/>
          </w:tcPr>
          <w:p w14:paraId="11745396" w14:textId="77777777" w:rsidR="00B51520" w:rsidRDefault="00B51520" w:rsidP="00AE32F6">
            <w:pPr>
              <w:spacing w:after="0"/>
              <w:rPr>
                <w:rFonts w:eastAsia="宋体"/>
              </w:rPr>
            </w:pPr>
            <w:r>
              <w:rPr>
                <w:rFonts w:eastAsia="宋体"/>
              </w:rPr>
              <w:t xml:space="preserve">Agree with Huawei. </w:t>
            </w:r>
          </w:p>
        </w:tc>
      </w:tr>
      <w:tr w:rsidR="00D106DB" w14:paraId="5927E81A" w14:textId="77777777">
        <w:tc>
          <w:tcPr>
            <w:tcW w:w="1423" w:type="dxa"/>
          </w:tcPr>
          <w:p w14:paraId="5927E817" w14:textId="77777777" w:rsidR="00D106DB" w:rsidRDefault="00D106DB">
            <w:pPr>
              <w:spacing w:after="0"/>
              <w:rPr>
                <w:rFonts w:eastAsia="宋体"/>
              </w:rPr>
            </w:pPr>
          </w:p>
        </w:tc>
        <w:tc>
          <w:tcPr>
            <w:tcW w:w="1232" w:type="dxa"/>
          </w:tcPr>
          <w:p w14:paraId="5927E818" w14:textId="77777777" w:rsidR="00D106DB" w:rsidRDefault="00D106DB">
            <w:pPr>
              <w:spacing w:after="0"/>
              <w:rPr>
                <w:lang w:eastAsia="ko-KR"/>
              </w:rPr>
            </w:pPr>
          </w:p>
        </w:tc>
        <w:tc>
          <w:tcPr>
            <w:tcW w:w="6361" w:type="dxa"/>
          </w:tcPr>
          <w:p w14:paraId="5927E819" w14:textId="77777777" w:rsidR="00D106DB" w:rsidRDefault="00D106DB">
            <w:pPr>
              <w:spacing w:after="0"/>
              <w:rPr>
                <w:lang w:eastAsia="ko-KR"/>
              </w:rPr>
            </w:pPr>
          </w:p>
        </w:tc>
      </w:tr>
      <w:tr w:rsidR="00D106DB" w14:paraId="5927E81E" w14:textId="77777777">
        <w:tc>
          <w:tcPr>
            <w:tcW w:w="1423" w:type="dxa"/>
          </w:tcPr>
          <w:p w14:paraId="5927E81B" w14:textId="77777777" w:rsidR="00D106DB" w:rsidRDefault="00D106DB">
            <w:pPr>
              <w:spacing w:after="0"/>
              <w:rPr>
                <w:lang w:eastAsia="ko-KR"/>
              </w:rPr>
            </w:pPr>
          </w:p>
        </w:tc>
        <w:tc>
          <w:tcPr>
            <w:tcW w:w="1232" w:type="dxa"/>
          </w:tcPr>
          <w:p w14:paraId="5927E81C" w14:textId="77777777" w:rsidR="00D106DB" w:rsidRDefault="00D106DB">
            <w:pPr>
              <w:spacing w:after="0"/>
              <w:rPr>
                <w:lang w:eastAsia="ko-KR"/>
              </w:rPr>
            </w:pPr>
          </w:p>
        </w:tc>
        <w:tc>
          <w:tcPr>
            <w:tcW w:w="6361" w:type="dxa"/>
          </w:tcPr>
          <w:p w14:paraId="5927E81D" w14:textId="77777777" w:rsidR="00D106DB" w:rsidRDefault="00D106DB">
            <w:pPr>
              <w:spacing w:after="0"/>
              <w:rPr>
                <w:lang w:eastAsia="ko-KR"/>
              </w:rPr>
            </w:pPr>
          </w:p>
        </w:tc>
      </w:tr>
      <w:tr w:rsidR="00D106DB" w14:paraId="5927E822" w14:textId="77777777">
        <w:tc>
          <w:tcPr>
            <w:tcW w:w="1423" w:type="dxa"/>
          </w:tcPr>
          <w:p w14:paraId="5927E81F" w14:textId="77777777" w:rsidR="00D106DB" w:rsidRDefault="00D106DB">
            <w:pPr>
              <w:spacing w:after="0"/>
              <w:rPr>
                <w:lang w:eastAsia="ko-KR"/>
              </w:rPr>
            </w:pPr>
          </w:p>
        </w:tc>
        <w:tc>
          <w:tcPr>
            <w:tcW w:w="1232" w:type="dxa"/>
          </w:tcPr>
          <w:p w14:paraId="5927E820" w14:textId="77777777" w:rsidR="00D106DB" w:rsidRDefault="00D106DB">
            <w:pPr>
              <w:spacing w:after="0"/>
              <w:rPr>
                <w:lang w:eastAsia="ko-KR"/>
              </w:rPr>
            </w:pPr>
          </w:p>
        </w:tc>
        <w:tc>
          <w:tcPr>
            <w:tcW w:w="6361" w:type="dxa"/>
          </w:tcPr>
          <w:p w14:paraId="5927E821" w14:textId="77777777" w:rsidR="00D106DB" w:rsidRDefault="00D106DB">
            <w:pPr>
              <w:spacing w:after="0"/>
              <w:rPr>
                <w:lang w:eastAsia="ko-KR"/>
              </w:rPr>
            </w:pPr>
          </w:p>
        </w:tc>
      </w:tr>
      <w:tr w:rsidR="00D106DB" w14:paraId="5927E826" w14:textId="77777777">
        <w:tc>
          <w:tcPr>
            <w:tcW w:w="1423" w:type="dxa"/>
          </w:tcPr>
          <w:p w14:paraId="5927E823" w14:textId="77777777" w:rsidR="00D106DB" w:rsidRDefault="00D106DB">
            <w:pPr>
              <w:spacing w:after="0"/>
              <w:rPr>
                <w:lang w:eastAsia="ko-KR"/>
              </w:rPr>
            </w:pPr>
          </w:p>
        </w:tc>
        <w:tc>
          <w:tcPr>
            <w:tcW w:w="1232" w:type="dxa"/>
          </w:tcPr>
          <w:p w14:paraId="5927E824" w14:textId="77777777" w:rsidR="00D106DB" w:rsidRDefault="00D106DB">
            <w:pPr>
              <w:spacing w:after="0"/>
              <w:rPr>
                <w:lang w:eastAsia="ko-KR"/>
              </w:rPr>
            </w:pPr>
          </w:p>
        </w:tc>
        <w:tc>
          <w:tcPr>
            <w:tcW w:w="6361" w:type="dxa"/>
          </w:tcPr>
          <w:p w14:paraId="5927E825" w14:textId="77777777" w:rsidR="00D106DB" w:rsidRDefault="00D106DB">
            <w:pPr>
              <w:spacing w:after="0"/>
              <w:rPr>
                <w:lang w:eastAsia="ko-KR"/>
              </w:rPr>
            </w:pPr>
          </w:p>
        </w:tc>
      </w:tr>
      <w:tr w:rsidR="00D106DB" w14:paraId="5927E82A" w14:textId="77777777">
        <w:tc>
          <w:tcPr>
            <w:tcW w:w="1423" w:type="dxa"/>
          </w:tcPr>
          <w:p w14:paraId="5927E827" w14:textId="77777777" w:rsidR="00D106DB" w:rsidRDefault="00D106DB">
            <w:pPr>
              <w:spacing w:after="0"/>
              <w:rPr>
                <w:lang w:eastAsia="ko-KR"/>
              </w:rPr>
            </w:pPr>
          </w:p>
        </w:tc>
        <w:tc>
          <w:tcPr>
            <w:tcW w:w="1232" w:type="dxa"/>
          </w:tcPr>
          <w:p w14:paraId="5927E828" w14:textId="77777777" w:rsidR="00D106DB" w:rsidRDefault="00D106DB">
            <w:pPr>
              <w:spacing w:after="0"/>
              <w:rPr>
                <w:lang w:eastAsia="ko-KR"/>
              </w:rPr>
            </w:pPr>
          </w:p>
        </w:tc>
        <w:tc>
          <w:tcPr>
            <w:tcW w:w="6361" w:type="dxa"/>
          </w:tcPr>
          <w:p w14:paraId="5927E829" w14:textId="77777777" w:rsidR="00D106DB" w:rsidRDefault="00D106DB">
            <w:pPr>
              <w:spacing w:after="0"/>
              <w:rPr>
                <w:lang w:eastAsia="ko-KR"/>
              </w:rPr>
            </w:pPr>
          </w:p>
        </w:tc>
      </w:tr>
    </w:tbl>
    <w:p w14:paraId="5927E82B" w14:textId="77777777" w:rsidR="00D106DB" w:rsidRDefault="00D106DB">
      <w:pPr>
        <w:rPr>
          <w:rFonts w:eastAsia="Malgun Gothic"/>
          <w:lang w:val="en-US" w:eastAsia="ko-KR"/>
        </w:rPr>
      </w:pPr>
    </w:p>
    <w:p w14:paraId="5927E82C" w14:textId="77777777" w:rsidR="00D106DB" w:rsidRDefault="00D106DB">
      <w:pPr>
        <w:rPr>
          <w:rFonts w:eastAsia="Malgun Gothic"/>
          <w:lang w:val="en-US" w:eastAsia="ko-KR"/>
        </w:rPr>
      </w:pPr>
    </w:p>
    <w:p w14:paraId="5927E82D" w14:textId="77777777" w:rsidR="00D106DB" w:rsidRDefault="00283C1C">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D106DB" w14:paraId="5927E830" w14:textId="77777777">
        <w:tc>
          <w:tcPr>
            <w:tcW w:w="9016" w:type="dxa"/>
          </w:tcPr>
          <w:p w14:paraId="5927E82E" w14:textId="77777777" w:rsidR="00D106DB" w:rsidRDefault="00283C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r>
            <w:r>
              <w:rPr>
                <w:rFonts w:ascii="Arial" w:eastAsia="MS Mincho" w:hAnsi="Arial"/>
                <w:szCs w:val="24"/>
                <w:lang w:eastAsia="en-GB"/>
              </w:rPr>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927E82F" w14:textId="77777777" w:rsidR="00D106DB" w:rsidRDefault="00283C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5927E831" w14:textId="77777777" w:rsidR="00D106DB" w:rsidRDefault="00283C1C">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t>
      </w:r>
      <w:r>
        <w:rPr>
          <w:rFonts w:eastAsia="Malgun Gothic"/>
          <w:lang w:val="en-US" w:eastAsia="ko-KR"/>
        </w:rPr>
        <w:t xml:space="preserve">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D106DB" w14:paraId="5927E83D" w14:textId="77777777">
        <w:tc>
          <w:tcPr>
            <w:tcW w:w="9016" w:type="dxa"/>
          </w:tcPr>
          <w:p w14:paraId="5927E832" w14:textId="77777777" w:rsidR="00D106DB" w:rsidRDefault="00283C1C">
            <w:pPr>
              <w:overflowPunct/>
              <w:autoSpaceDE/>
              <w:autoSpaceDN/>
              <w:adjustRightInd/>
              <w:textAlignment w:val="auto"/>
              <w:rPr>
                <w:rFonts w:eastAsia="Malgun Gothic"/>
              </w:rPr>
            </w:pPr>
            <w:r>
              <w:rPr>
                <w:rFonts w:eastAsia="Malgun Gothic"/>
              </w:rPr>
              <w:t>When upper layers request a P</w:t>
            </w:r>
            <w:r>
              <w:rPr>
                <w:rFonts w:eastAsia="Malgun Gothic"/>
              </w:rPr>
              <w:t>DCP re-establishment when the reordering function is used, the UE shall:</w:t>
            </w:r>
          </w:p>
          <w:p w14:paraId="5927E833" w14:textId="77777777" w:rsidR="00D106DB" w:rsidRDefault="00283C1C">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5927E834" w14:textId="77777777" w:rsidR="00D106DB" w:rsidRDefault="00283C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w:t>
            </w:r>
            <w:r>
              <w:rPr>
                <w:rFonts w:eastAsia="Malgun Gothic"/>
              </w:rPr>
              <w:t>if running;</w:t>
            </w:r>
          </w:p>
          <w:p w14:paraId="5927E835" w14:textId="77777777" w:rsidR="00D106DB" w:rsidRDefault="00283C1C">
            <w:pPr>
              <w:overflowPunct/>
              <w:autoSpaceDE/>
              <w:autoSpaceDN/>
              <w:adjustRightInd/>
              <w:ind w:firstLine="284"/>
              <w:textAlignment w:val="auto"/>
              <w:rPr>
                <w:del w:id="5" w:author="Samsung (Donggun Kim)" w:date="2022-04-19T13:52:00Z"/>
                <w:rFonts w:eastAsia="Malgun Gothic"/>
                <w:lang w:eastAsia="ko-KR"/>
              </w:rPr>
            </w:pPr>
            <w:del w:id="6"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5927E836" w14:textId="77777777" w:rsidR="00D106DB" w:rsidRDefault="00283C1C">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5927E837" w14:textId="77777777" w:rsidR="00D106DB" w:rsidRDefault="00283C1C">
            <w:pPr>
              <w:overflowPunct/>
              <w:autoSpaceDE/>
              <w:autoSpaceDN/>
              <w:adjustRightInd/>
              <w:ind w:left="851" w:hanging="284"/>
              <w:textAlignment w:val="auto"/>
              <w:rPr>
                <w:ins w:id="7" w:author="Samsung (Donggun Kim)" w:date="2022-04-19T13:52:00Z"/>
                <w:rFonts w:eastAsia="Malgun Gothic"/>
              </w:rPr>
            </w:pPr>
            <w:ins w:id="8" w:author="Samsung (Donggun Kim)" w:date="2022-04-19T13:52:00Z">
              <w:r>
                <w:rPr>
                  <w:rFonts w:eastAsia="Malgun Gothic"/>
                </w:rPr>
                <w:t>-</w:t>
              </w:r>
              <w:r>
                <w:rPr>
                  <w:rFonts w:eastAsia="Malgun Gothic"/>
                </w:rPr>
                <w:tab/>
                <w:t xml:space="preserve">deliver all stored PDCP SDUs, if </w:t>
              </w:r>
              <w:r>
                <w:rPr>
                  <w:rFonts w:eastAsia="Malgun Gothic"/>
                </w:rPr>
                <w:t>any, to upper layers in ascending order of associated COUNT values after performing header decompression (if configured) using EHC as specified in the clause 5.14.5;</w:t>
              </w:r>
            </w:ins>
          </w:p>
          <w:p w14:paraId="5927E838" w14:textId="77777777" w:rsidR="00D106DB" w:rsidRDefault="00283C1C">
            <w:pPr>
              <w:overflowPunct/>
              <w:autoSpaceDE/>
              <w:autoSpaceDN/>
              <w:adjustRightInd/>
              <w:ind w:left="851" w:hanging="284"/>
              <w:textAlignment w:val="auto"/>
              <w:rPr>
                <w:ins w:id="9" w:author="Samsung (Donggun Kim)" w:date="2022-04-19T13:52:00Z"/>
                <w:rFonts w:eastAsia="Malgun Gothic"/>
                <w:lang w:eastAsia="ko-KR"/>
              </w:rPr>
            </w:pPr>
            <w:ins w:id="10"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w:t>
            </w:r>
            <w:r>
              <w:rPr>
                <w:rFonts w:eastAsia="Malgun Gothic"/>
              </w:rPr>
              <w:t>red, see TS 36.331 [3]</w:t>
            </w:r>
            <w:r>
              <w:rPr>
                <w:rFonts w:eastAsia="Malgun Gothic"/>
                <w:lang w:eastAsia="ko-KR"/>
              </w:rPr>
              <w:t>;</w:t>
            </w:r>
          </w:p>
          <w:p w14:paraId="5927E839" w14:textId="77777777" w:rsidR="00D106DB" w:rsidRDefault="00283C1C">
            <w:pPr>
              <w:overflowPunct/>
              <w:autoSpaceDE/>
              <w:autoSpaceDN/>
              <w:adjustRightInd/>
              <w:ind w:left="568" w:hanging="284"/>
              <w:textAlignment w:val="auto"/>
              <w:rPr>
                <w:ins w:id="11" w:author="Samsung (Donggun Kim)" w:date="2022-04-19T13:52:00Z"/>
                <w:rFonts w:eastAsia="Malgun Gothic"/>
                <w:lang w:eastAsia="ko-KR"/>
              </w:rPr>
            </w:pPr>
            <w:ins w:id="12" w:author="Samsung (Donggun Kim)" w:date="2022-04-19T13:52:00Z">
              <w:r>
                <w:rPr>
                  <w:rFonts w:eastAsia="Malgun Gothic" w:hint="eastAsia"/>
                  <w:lang w:eastAsia="ko-KR"/>
                </w:rPr>
                <w:t>-</w:t>
              </w:r>
              <w:r>
                <w:rPr>
                  <w:rFonts w:eastAsia="Malgun Gothic" w:hint="eastAsia"/>
                  <w:lang w:eastAsia="ko-KR"/>
                </w:rPr>
                <w:tab/>
                <w:t>else;</w:t>
              </w:r>
            </w:ins>
          </w:p>
          <w:p w14:paraId="5927E83A" w14:textId="77777777" w:rsidR="00D106DB" w:rsidRDefault="00283C1C">
            <w:pPr>
              <w:overflowPunct/>
              <w:autoSpaceDE/>
              <w:autoSpaceDN/>
              <w:adjustRightInd/>
              <w:ind w:left="851" w:hanging="284"/>
              <w:textAlignment w:val="auto"/>
              <w:rPr>
                <w:del w:id="13" w:author="Samsung (Donggun Kim)" w:date="2022-04-19T13:53:00Z"/>
                <w:rFonts w:eastAsia="Malgun Gothic"/>
                <w:lang w:eastAsia="ko-KR"/>
              </w:rPr>
            </w:pPr>
            <w:del w:id="14" w:author="Samsung (Donggun Kim)" w:date="2022-04-19T13:53:00Z">
              <w:r>
                <w:rPr>
                  <w:rFonts w:eastAsia="Malgun Gothic" w:hint="eastAsia"/>
                  <w:lang w:eastAsia="ko-KR"/>
                </w:rPr>
                <w:delText>-</w:delText>
              </w:r>
              <w:r>
                <w:rPr>
                  <w:rFonts w:eastAsia="Malgun Gothic" w:hint="eastAsia"/>
                  <w:lang w:eastAsia="ko-KR"/>
                </w:rPr>
                <w:tab/>
              </w:r>
            </w:del>
            <w:ins w:id="15" w:author="Samsung (Donggun Kim)" w:date="2022-04-19T13:53:00Z">
              <w:r>
                <w:rPr>
                  <w:rFonts w:eastAsia="Malgun Gothic"/>
                </w:rPr>
                <w:t>deliver all stored PDCP SDUs, if any, to upper layers in ascending order of associated COUNT values.</w:t>
              </w:r>
            </w:ins>
          </w:p>
          <w:p w14:paraId="5927E83B" w14:textId="77777777" w:rsidR="00D106DB" w:rsidRDefault="00283C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5927E83C" w14:textId="77777777" w:rsidR="00D106DB" w:rsidRDefault="00283C1C">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 xml:space="preserve">apply the ciphering </w:t>
            </w:r>
            <w:r>
              <w:rPr>
                <w:rFonts w:eastAsia="Malgun Gothic"/>
              </w:rPr>
              <w:t>algorithm and key provided by upper layers during the re-establishment procedure.</w:t>
            </w:r>
          </w:p>
        </w:tc>
      </w:tr>
    </w:tbl>
    <w:p w14:paraId="5927E83E" w14:textId="77777777" w:rsidR="00D106DB" w:rsidRDefault="00283C1C">
      <w:pPr>
        <w:spacing w:before="240"/>
        <w:rPr>
          <w:rFonts w:eastAsia="Malgun Gothic"/>
          <w:b/>
          <w:lang w:val="en-US" w:eastAsia="ko-KR"/>
        </w:rPr>
      </w:pPr>
      <w:r>
        <w:rPr>
          <w:rFonts w:eastAsia="Malgun Gothic"/>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D106DB" w14:paraId="5927E842" w14:textId="77777777">
        <w:tc>
          <w:tcPr>
            <w:tcW w:w="1423" w:type="dxa"/>
          </w:tcPr>
          <w:p w14:paraId="5927E83F" w14:textId="77777777" w:rsidR="00D106DB" w:rsidRDefault="00283C1C">
            <w:pPr>
              <w:spacing w:after="0"/>
              <w:rPr>
                <w:b/>
                <w:lang w:eastAsia="ko-KR"/>
              </w:rPr>
            </w:pPr>
            <w:r>
              <w:rPr>
                <w:rFonts w:hint="eastAsia"/>
                <w:b/>
                <w:lang w:eastAsia="ko-KR"/>
              </w:rPr>
              <w:t>Company</w:t>
            </w:r>
          </w:p>
        </w:tc>
        <w:tc>
          <w:tcPr>
            <w:tcW w:w="1232" w:type="dxa"/>
          </w:tcPr>
          <w:p w14:paraId="5927E840" w14:textId="77777777" w:rsidR="00D106DB" w:rsidRDefault="00283C1C">
            <w:pPr>
              <w:spacing w:after="0"/>
              <w:rPr>
                <w:b/>
                <w:lang w:eastAsia="ko-KR"/>
              </w:rPr>
            </w:pPr>
            <w:r>
              <w:rPr>
                <w:b/>
                <w:lang w:eastAsia="ko-KR"/>
              </w:rPr>
              <w:t>Yes/No</w:t>
            </w:r>
          </w:p>
        </w:tc>
        <w:tc>
          <w:tcPr>
            <w:tcW w:w="6361" w:type="dxa"/>
          </w:tcPr>
          <w:p w14:paraId="5927E841" w14:textId="77777777" w:rsidR="00D106DB" w:rsidRDefault="00283C1C">
            <w:pPr>
              <w:spacing w:after="0"/>
              <w:rPr>
                <w:b/>
                <w:lang w:eastAsia="ko-KR"/>
              </w:rPr>
            </w:pPr>
            <w:r>
              <w:rPr>
                <w:rFonts w:hint="eastAsia"/>
                <w:b/>
                <w:lang w:eastAsia="ko-KR"/>
              </w:rPr>
              <w:t>Comment</w:t>
            </w:r>
          </w:p>
        </w:tc>
      </w:tr>
      <w:tr w:rsidR="00D106DB" w14:paraId="5927E84F" w14:textId="77777777">
        <w:tc>
          <w:tcPr>
            <w:tcW w:w="1423" w:type="dxa"/>
          </w:tcPr>
          <w:p w14:paraId="5927E843" w14:textId="77777777" w:rsidR="00D106DB" w:rsidRDefault="00283C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5927E844" w14:textId="77777777" w:rsidR="00D106DB" w:rsidRDefault="00283C1C">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5927E845" w14:textId="77777777" w:rsidR="00D106DB" w:rsidRDefault="00283C1C">
            <w:pPr>
              <w:spacing w:after="0"/>
              <w:rPr>
                <w:rFonts w:eastAsia="等线"/>
                <w:lang w:eastAsia="zh-CN"/>
              </w:rPr>
            </w:pPr>
            <w:r>
              <w:rPr>
                <w:rFonts w:eastAsia="等线" w:hint="eastAsia"/>
                <w:lang w:eastAsia="zh-CN"/>
              </w:rPr>
              <w:t>W</w:t>
            </w:r>
            <w:r>
              <w:rPr>
                <w:rFonts w:eastAsia="等线"/>
                <w:lang w:eastAsia="zh-CN"/>
              </w:rPr>
              <w:t xml:space="preserve">e agree with the intention. And </w:t>
            </w:r>
            <w:r>
              <w:rPr>
                <w:rFonts w:eastAsia="等线" w:hint="eastAsia"/>
                <w:lang w:eastAsia="zh-CN"/>
              </w:rPr>
              <w:t>w</w:t>
            </w:r>
            <w:r>
              <w:rPr>
                <w:rFonts w:eastAsia="等线"/>
                <w:lang w:eastAsia="zh-CN"/>
              </w:rPr>
              <w:t xml:space="preserve">e slightly prefer the NR </w:t>
            </w:r>
            <w:r>
              <w:rPr>
                <w:rFonts w:eastAsia="等线"/>
                <w:lang w:eastAsia="zh-CN"/>
              </w:rPr>
              <w:t xml:space="preserve">wording </w:t>
            </w:r>
            <w:proofErr w:type="spellStart"/>
            <w:r>
              <w:rPr>
                <w:rFonts w:eastAsia="等线"/>
                <w:lang w:eastAsia="zh-CN"/>
              </w:rPr>
              <w:t>style.</w:t>
            </w:r>
            <w:del w:id="16" w:author="vivo (Stephen)" w:date="2022-05-10T22:08:00Z">
              <w:r>
                <w:rPr>
                  <w:rFonts w:eastAsia="等线"/>
                  <w:lang w:eastAsia="zh-CN"/>
                </w:rPr>
                <w:delText xml:space="preserve"> </w:delText>
              </w:r>
            </w:del>
            <w:r>
              <w:rPr>
                <w:rFonts w:eastAsia="等线"/>
                <w:lang w:eastAsia="zh-CN"/>
              </w:rPr>
              <w:t>Specifically</w:t>
            </w:r>
            <w:proofErr w:type="spellEnd"/>
            <w:r>
              <w:rPr>
                <w:rFonts w:eastAsia="等线"/>
                <w:lang w:eastAsia="zh-CN"/>
              </w:rPr>
              <w:t>, we propose the following revision</w:t>
            </w:r>
          </w:p>
          <w:p w14:paraId="5927E846" w14:textId="77777777" w:rsidR="00D106DB" w:rsidRDefault="00D106DB">
            <w:pPr>
              <w:spacing w:after="0"/>
              <w:rPr>
                <w:rFonts w:eastAsia="等线"/>
                <w:lang w:eastAsia="zh-CN"/>
              </w:rPr>
            </w:pPr>
          </w:p>
          <w:p w14:paraId="5927E847" w14:textId="77777777" w:rsidR="00D106DB" w:rsidRDefault="00283C1C">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5927E848" w14:textId="77777777" w:rsidR="00D106DB" w:rsidRDefault="00283C1C">
            <w:pPr>
              <w:overflowPunct/>
              <w:autoSpaceDE/>
              <w:autoSpaceDN/>
              <w:adjustRightInd/>
              <w:ind w:left="568" w:hanging="284"/>
              <w:textAlignment w:val="auto"/>
              <w:rPr>
                <w:rFonts w:eastAsia="Malgun Gothic"/>
              </w:rPr>
            </w:pPr>
            <w:r>
              <w:rPr>
                <w:rFonts w:eastAsia="Malgun Gothic"/>
              </w:rPr>
              <w:lastRenderedPageBreak/>
              <w:t>-</w:t>
            </w:r>
            <w:r>
              <w:rPr>
                <w:rFonts w:eastAsia="Malgun Gothic"/>
              </w:rPr>
              <w:tab/>
              <w:t>process the PDCP Data PDUs that are received from lower layers due to the re-establishme</w:t>
            </w:r>
            <w:r>
              <w:rPr>
                <w:rFonts w:eastAsia="Malgun Gothic"/>
              </w:rPr>
              <w:t>nt of the lower layers, as specified in the clause 5.1.2.1.4;</w:t>
            </w:r>
          </w:p>
          <w:p w14:paraId="5927E849" w14:textId="77777777" w:rsidR="00D106DB" w:rsidRDefault="00283C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5927E84A" w14:textId="77777777" w:rsidR="00D106DB" w:rsidRDefault="00283C1C">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17" w:author="vivo (Stephen)" w:date="2022-05-10T22:06:00Z">
              <w:r>
                <w:t xml:space="preserve"> </w:t>
              </w:r>
              <w:r>
                <w:rPr>
                  <w:rFonts w:eastAsia="Malgun Gothic"/>
                </w:rPr>
                <w:t>after performing header decompression (if configu</w:t>
              </w:r>
              <w:r>
                <w:rPr>
                  <w:rFonts w:eastAsia="Malgun Gothic"/>
                </w:rPr>
                <w:t>red) using EHC as specified in the clause 5.14.5</w:t>
              </w:r>
            </w:ins>
            <w:r>
              <w:rPr>
                <w:rFonts w:eastAsia="Malgun Gothic"/>
              </w:rPr>
              <w:t xml:space="preserve">; </w:t>
            </w:r>
          </w:p>
          <w:p w14:paraId="5927E84B" w14:textId="77777777" w:rsidR="00D106DB" w:rsidRDefault="00283C1C">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5927E84C" w14:textId="77777777" w:rsidR="00D106DB" w:rsidRDefault="00283C1C">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5927E84D" w14:textId="77777777" w:rsidR="00D106DB" w:rsidRDefault="00283C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5927E84E" w14:textId="77777777" w:rsidR="00D106DB" w:rsidRDefault="00283C1C">
            <w:pPr>
              <w:overflowPunct/>
              <w:autoSpaceDE/>
              <w:autoSpaceDN/>
              <w:adjustRightInd/>
              <w:ind w:left="568" w:hanging="284"/>
              <w:textAlignment w:val="auto"/>
              <w:rPr>
                <w:rFonts w:eastAsia="等线"/>
                <w:lang w:eastAsia="zh-CN"/>
              </w:rPr>
            </w:pPr>
            <w:r>
              <w:rPr>
                <w:rFonts w:eastAsia="Malgun Gothic"/>
              </w:rPr>
              <w:t>-</w:t>
            </w:r>
            <w:r>
              <w:rPr>
                <w:rFonts w:eastAsia="Malgun Gothic"/>
              </w:rPr>
              <w:tab/>
              <w:t>apply the ciphering algorithm and key provided by up</w:t>
            </w:r>
            <w:r>
              <w:rPr>
                <w:rFonts w:eastAsia="Malgun Gothic"/>
              </w:rPr>
              <w:t>per layers during the re-establishment procedure.</w:t>
            </w:r>
          </w:p>
        </w:tc>
      </w:tr>
      <w:tr w:rsidR="00D106DB" w14:paraId="5927E856" w14:textId="77777777">
        <w:tc>
          <w:tcPr>
            <w:tcW w:w="1423" w:type="dxa"/>
          </w:tcPr>
          <w:p w14:paraId="5927E850" w14:textId="77777777" w:rsidR="00D106DB" w:rsidRDefault="00283C1C">
            <w:pPr>
              <w:spacing w:after="0"/>
              <w:rPr>
                <w:lang w:eastAsia="ko-KR"/>
              </w:rPr>
            </w:pPr>
            <w:r>
              <w:rPr>
                <w:lang w:eastAsia="ko-KR"/>
              </w:rPr>
              <w:lastRenderedPageBreak/>
              <w:t>Qualcomm</w:t>
            </w:r>
          </w:p>
        </w:tc>
        <w:tc>
          <w:tcPr>
            <w:tcW w:w="1232" w:type="dxa"/>
          </w:tcPr>
          <w:p w14:paraId="5927E851" w14:textId="77777777" w:rsidR="00D106DB" w:rsidRDefault="00283C1C">
            <w:pPr>
              <w:spacing w:after="0"/>
              <w:rPr>
                <w:lang w:eastAsia="ko-KR"/>
              </w:rPr>
            </w:pPr>
            <w:r>
              <w:rPr>
                <w:lang w:eastAsia="ko-KR"/>
              </w:rPr>
              <w:t>Yes</w:t>
            </w:r>
          </w:p>
        </w:tc>
        <w:tc>
          <w:tcPr>
            <w:tcW w:w="6361" w:type="dxa"/>
          </w:tcPr>
          <w:p w14:paraId="5927E852" w14:textId="77777777" w:rsidR="00D106DB" w:rsidRDefault="00283C1C">
            <w:pPr>
              <w:spacing w:after="0"/>
              <w:rPr>
                <w:lang w:eastAsia="ko-KR"/>
              </w:rPr>
            </w:pPr>
            <w:r>
              <w:rPr>
                <w:lang w:eastAsia="ko-KR"/>
              </w:rPr>
              <w:t>A very minor editorial comment:  It seems better to move “if configured” after "using EHC”, i.e.</w:t>
            </w:r>
          </w:p>
          <w:p w14:paraId="5927E853" w14:textId="77777777" w:rsidR="00D106DB" w:rsidRDefault="00D106DB">
            <w:pPr>
              <w:spacing w:after="0"/>
              <w:rPr>
                <w:lang w:eastAsia="ko-KR"/>
              </w:rPr>
            </w:pPr>
          </w:p>
          <w:p w14:paraId="5927E854" w14:textId="77777777" w:rsidR="00D106DB" w:rsidRDefault="00283C1C">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18" w:author="Linhai He_v2" w:date="2022-05-10T15:41:00Z">
              <w:r>
                <w:rPr>
                  <w:lang w:eastAsia="ko-KR"/>
                </w:rPr>
                <w:delText xml:space="preserve">(if configured) </w:delText>
              </w:r>
            </w:del>
            <w:r>
              <w:rPr>
                <w:lang w:eastAsia="ko-KR"/>
              </w:rPr>
              <w:t xml:space="preserve">using EHC </w:t>
            </w:r>
            <w:ins w:id="19" w:author="Linhai He_v2" w:date="2022-05-10T15:41:00Z">
              <w:r>
                <w:rPr>
                  <w:lang w:eastAsia="ko-KR"/>
                </w:rPr>
                <w:t xml:space="preserve">(if configured) </w:t>
              </w:r>
            </w:ins>
            <w:r>
              <w:rPr>
                <w:lang w:eastAsia="ko-KR"/>
              </w:rPr>
              <w:t>as specified in the clause 5.14.5;</w:t>
            </w:r>
          </w:p>
          <w:p w14:paraId="5927E855" w14:textId="77777777" w:rsidR="00D106DB" w:rsidRDefault="00D106DB">
            <w:pPr>
              <w:spacing w:after="0"/>
              <w:rPr>
                <w:lang w:eastAsia="ko-KR"/>
              </w:rPr>
            </w:pPr>
          </w:p>
        </w:tc>
      </w:tr>
      <w:tr w:rsidR="00D106DB" w14:paraId="5927E85A" w14:textId="77777777">
        <w:tc>
          <w:tcPr>
            <w:tcW w:w="1423" w:type="dxa"/>
          </w:tcPr>
          <w:p w14:paraId="5927E857" w14:textId="77777777" w:rsidR="00D106DB" w:rsidRDefault="00283C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5927E858" w14:textId="77777777" w:rsidR="00D106DB" w:rsidRDefault="00283C1C">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5927E859" w14:textId="77777777" w:rsidR="00D106DB" w:rsidRDefault="00283C1C">
            <w:pPr>
              <w:spacing w:after="0"/>
              <w:rPr>
                <w:rFonts w:eastAsia="等线"/>
                <w:lang w:eastAsia="zh-CN"/>
              </w:rPr>
            </w:pPr>
            <w:r>
              <w:rPr>
                <w:rFonts w:eastAsia="等线" w:hint="eastAsia"/>
                <w:lang w:eastAsia="zh-CN"/>
              </w:rPr>
              <w:t>P</w:t>
            </w:r>
            <w:r>
              <w:rPr>
                <w:rFonts w:eastAsia="等线"/>
                <w:lang w:eastAsia="zh-CN"/>
              </w:rPr>
              <w:t>re</w:t>
            </w:r>
            <w:r>
              <w:rPr>
                <w:rFonts w:eastAsia="等线"/>
                <w:lang w:eastAsia="zh-CN"/>
              </w:rPr>
              <w:t>fer the wording from vivo</w:t>
            </w:r>
          </w:p>
        </w:tc>
      </w:tr>
      <w:tr w:rsidR="00D106DB" w14:paraId="5927E85E" w14:textId="77777777">
        <w:tc>
          <w:tcPr>
            <w:tcW w:w="1423" w:type="dxa"/>
          </w:tcPr>
          <w:p w14:paraId="5927E85B" w14:textId="77777777" w:rsidR="00D106DB" w:rsidRDefault="00283C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927E85C" w14:textId="77777777" w:rsidR="00D106DB" w:rsidRDefault="00283C1C">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5927E85D" w14:textId="77777777" w:rsidR="00D106DB" w:rsidRDefault="00283C1C">
            <w:pPr>
              <w:spacing w:after="0"/>
              <w:rPr>
                <w:rFonts w:eastAsia="PMingLiU"/>
                <w:lang w:eastAsia="zh-TW"/>
              </w:rPr>
            </w:pPr>
            <w:r>
              <w:rPr>
                <w:rFonts w:eastAsia="PMingLiU" w:hint="eastAsia"/>
                <w:lang w:eastAsia="zh-TW"/>
              </w:rPr>
              <w:t>A</w:t>
            </w:r>
            <w:r>
              <w:rPr>
                <w:rFonts w:eastAsia="PMingLiU"/>
                <w:lang w:eastAsia="zh-TW"/>
              </w:rPr>
              <w:t>gree with vivo</w:t>
            </w:r>
          </w:p>
        </w:tc>
      </w:tr>
      <w:tr w:rsidR="00D106DB" w14:paraId="5927E862" w14:textId="77777777">
        <w:tc>
          <w:tcPr>
            <w:tcW w:w="1423" w:type="dxa"/>
          </w:tcPr>
          <w:p w14:paraId="5927E85F" w14:textId="77777777" w:rsidR="00D106DB" w:rsidRDefault="00283C1C">
            <w:pPr>
              <w:spacing w:after="0"/>
              <w:rPr>
                <w:rFonts w:eastAsia="宋体"/>
                <w:lang w:val="en-US" w:eastAsia="zh-CN"/>
              </w:rPr>
            </w:pPr>
            <w:r>
              <w:rPr>
                <w:rFonts w:eastAsia="宋体" w:hint="eastAsia"/>
                <w:lang w:val="en-US" w:eastAsia="zh-CN"/>
              </w:rPr>
              <w:t>ZTE</w:t>
            </w:r>
          </w:p>
        </w:tc>
        <w:tc>
          <w:tcPr>
            <w:tcW w:w="1232" w:type="dxa"/>
          </w:tcPr>
          <w:p w14:paraId="5927E860" w14:textId="77777777" w:rsidR="00D106DB" w:rsidRDefault="00283C1C">
            <w:pPr>
              <w:spacing w:after="0"/>
              <w:rPr>
                <w:rFonts w:eastAsia="宋体"/>
                <w:lang w:val="en-US" w:eastAsia="zh-CN"/>
              </w:rPr>
            </w:pPr>
            <w:r>
              <w:rPr>
                <w:rFonts w:eastAsia="宋体" w:hint="eastAsia"/>
                <w:lang w:val="en-US" w:eastAsia="zh-CN"/>
              </w:rPr>
              <w:t>Yes</w:t>
            </w:r>
          </w:p>
        </w:tc>
        <w:tc>
          <w:tcPr>
            <w:tcW w:w="6361" w:type="dxa"/>
          </w:tcPr>
          <w:p w14:paraId="5927E861" w14:textId="77777777" w:rsidR="00D106DB" w:rsidRDefault="00283C1C">
            <w:pPr>
              <w:spacing w:after="0"/>
              <w:rPr>
                <w:rFonts w:eastAsia="宋体"/>
                <w:lang w:val="en-US" w:eastAsia="zh-CN"/>
              </w:rPr>
            </w:pPr>
            <w:proofErr w:type="spellStart"/>
            <w:r>
              <w:rPr>
                <w:rFonts w:eastAsia="宋体" w:hint="eastAsia"/>
                <w:lang w:val="en-US" w:eastAsia="zh-CN"/>
              </w:rPr>
              <w:t>Vivo</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wording is simpler</w:t>
            </w:r>
          </w:p>
        </w:tc>
      </w:tr>
      <w:tr w:rsidR="00283C1C" w14:paraId="2C3AE57B" w14:textId="77777777" w:rsidTr="00AE32F6">
        <w:tc>
          <w:tcPr>
            <w:tcW w:w="1423" w:type="dxa"/>
          </w:tcPr>
          <w:p w14:paraId="17BEC6C1" w14:textId="77777777" w:rsidR="00283C1C" w:rsidRDefault="00283C1C" w:rsidP="00AE32F6">
            <w:pPr>
              <w:spacing w:after="0"/>
              <w:rPr>
                <w:rFonts w:eastAsia="宋体"/>
              </w:rPr>
            </w:pPr>
            <w:r>
              <w:rPr>
                <w:rFonts w:eastAsia="宋体"/>
              </w:rPr>
              <w:t>Nokia</w:t>
            </w:r>
          </w:p>
        </w:tc>
        <w:tc>
          <w:tcPr>
            <w:tcW w:w="1232" w:type="dxa"/>
          </w:tcPr>
          <w:p w14:paraId="0CDB8AD2" w14:textId="77777777" w:rsidR="00283C1C" w:rsidRDefault="00283C1C" w:rsidP="00AE32F6">
            <w:pPr>
              <w:spacing w:after="0"/>
              <w:rPr>
                <w:rFonts w:eastAsia="宋体"/>
              </w:rPr>
            </w:pPr>
            <w:proofErr w:type="gramStart"/>
            <w:r>
              <w:rPr>
                <w:rFonts w:eastAsia="宋体"/>
              </w:rPr>
              <w:t>Yes</w:t>
            </w:r>
            <w:proofErr w:type="gramEnd"/>
            <w:r>
              <w:rPr>
                <w:rFonts w:eastAsia="宋体"/>
              </w:rPr>
              <w:t xml:space="preserve"> with comments</w:t>
            </w:r>
          </w:p>
        </w:tc>
        <w:tc>
          <w:tcPr>
            <w:tcW w:w="6361" w:type="dxa"/>
          </w:tcPr>
          <w:p w14:paraId="5D695050" w14:textId="77777777" w:rsidR="00283C1C" w:rsidRDefault="00283C1C" w:rsidP="00AE32F6">
            <w:pPr>
              <w:spacing w:after="0"/>
              <w:rPr>
                <w:rFonts w:eastAsia="宋体"/>
              </w:rPr>
            </w:pPr>
            <w:r>
              <w:rPr>
                <w:rFonts w:eastAsia="宋体"/>
              </w:rPr>
              <w:t>Agree with the improvements from both vivo and Qualcomm.</w:t>
            </w:r>
          </w:p>
        </w:tc>
      </w:tr>
      <w:tr w:rsidR="00D106DB" w14:paraId="5927E866" w14:textId="77777777">
        <w:tc>
          <w:tcPr>
            <w:tcW w:w="1423" w:type="dxa"/>
          </w:tcPr>
          <w:p w14:paraId="5927E863" w14:textId="77777777" w:rsidR="00D106DB" w:rsidRDefault="00D106DB">
            <w:pPr>
              <w:spacing w:after="0"/>
              <w:rPr>
                <w:rFonts w:eastAsia="宋体"/>
              </w:rPr>
            </w:pPr>
          </w:p>
        </w:tc>
        <w:tc>
          <w:tcPr>
            <w:tcW w:w="1232" w:type="dxa"/>
          </w:tcPr>
          <w:p w14:paraId="5927E864" w14:textId="77777777" w:rsidR="00D106DB" w:rsidRDefault="00D106DB">
            <w:pPr>
              <w:spacing w:after="0"/>
              <w:rPr>
                <w:lang w:eastAsia="ko-KR"/>
              </w:rPr>
            </w:pPr>
          </w:p>
        </w:tc>
        <w:tc>
          <w:tcPr>
            <w:tcW w:w="6361" w:type="dxa"/>
          </w:tcPr>
          <w:p w14:paraId="5927E865" w14:textId="77777777" w:rsidR="00D106DB" w:rsidRDefault="00D106DB">
            <w:pPr>
              <w:spacing w:after="0"/>
              <w:rPr>
                <w:lang w:eastAsia="ko-KR"/>
              </w:rPr>
            </w:pPr>
          </w:p>
        </w:tc>
      </w:tr>
      <w:tr w:rsidR="00D106DB" w14:paraId="5927E86A" w14:textId="77777777">
        <w:tc>
          <w:tcPr>
            <w:tcW w:w="1423" w:type="dxa"/>
          </w:tcPr>
          <w:p w14:paraId="5927E867" w14:textId="77777777" w:rsidR="00D106DB" w:rsidRDefault="00D106DB">
            <w:pPr>
              <w:spacing w:after="0"/>
              <w:rPr>
                <w:lang w:eastAsia="ko-KR"/>
              </w:rPr>
            </w:pPr>
          </w:p>
        </w:tc>
        <w:tc>
          <w:tcPr>
            <w:tcW w:w="1232" w:type="dxa"/>
          </w:tcPr>
          <w:p w14:paraId="5927E868" w14:textId="77777777" w:rsidR="00D106DB" w:rsidRDefault="00D106DB">
            <w:pPr>
              <w:spacing w:after="0"/>
              <w:rPr>
                <w:lang w:eastAsia="ko-KR"/>
              </w:rPr>
            </w:pPr>
          </w:p>
        </w:tc>
        <w:tc>
          <w:tcPr>
            <w:tcW w:w="6361" w:type="dxa"/>
          </w:tcPr>
          <w:p w14:paraId="5927E869" w14:textId="77777777" w:rsidR="00D106DB" w:rsidRDefault="00D106DB">
            <w:pPr>
              <w:spacing w:after="0"/>
              <w:rPr>
                <w:lang w:eastAsia="ko-KR"/>
              </w:rPr>
            </w:pPr>
          </w:p>
        </w:tc>
      </w:tr>
      <w:tr w:rsidR="00D106DB" w14:paraId="5927E86E" w14:textId="77777777">
        <w:tc>
          <w:tcPr>
            <w:tcW w:w="1423" w:type="dxa"/>
          </w:tcPr>
          <w:p w14:paraId="5927E86B" w14:textId="77777777" w:rsidR="00D106DB" w:rsidRDefault="00D106DB">
            <w:pPr>
              <w:spacing w:after="0"/>
              <w:rPr>
                <w:lang w:eastAsia="ko-KR"/>
              </w:rPr>
            </w:pPr>
          </w:p>
        </w:tc>
        <w:tc>
          <w:tcPr>
            <w:tcW w:w="1232" w:type="dxa"/>
          </w:tcPr>
          <w:p w14:paraId="5927E86C" w14:textId="77777777" w:rsidR="00D106DB" w:rsidRDefault="00D106DB">
            <w:pPr>
              <w:spacing w:after="0"/>
              <w:rPr>
                <w:lang w:eastAsia="ko-KR"/>
              </w:rPr>
            </w:pPr>
          </w:p>
        </w:tc>
        <w:tc>
          <w:tcPr>
            <w:tcW w:w="6361" w:type="dxa"/>
          </w:tcPr>
          <w:p w14:paraId="5927E86D" w14:textId="77777777" w:rsidR="00D106DB" w:rsidRDefault="00D106DB">
            <w:pPr>
              <w:spacing w:after="0"/>
              <w:rPr>
                <w:lang w:eastAsia="ko-KR"/>
              </w:rPr>
            </w:pPr>
          </w:p>
        </w:tc>
      </w:tr>
      <w:tr w:rsidR="00D106DB" w14:paraId="5927E872" w14:textId="77777777">
        <w:tc>
          <w:tcPr>
            <w:tcW w:w="1423" w:type="dxa"/>
          </w:tcPr>
          <w:p w14:paraId="5927E86F" w14:textId="77777777" w:rsidR="00D106DB" w:rsidRDefault="00D106DB">
            <w:pPr>
              <w:spacing w:after="0"/>
              <w:rPr>
                <w:lang w:eastAsia="ko-KR"/>
              </w:rPr>
            </w:pPr>
          </w:p>
        </w:tc>
        <w:tc>
          <w:tcPr>
            <w:tcW w:w="1232" w:type="dxa"/>
          </w:tcPr>
          <w:p w14:paraId="5927E870" w14:textId="77777777" w:rsidR="00D106DB" w:rsidRDefault="00D106DB">
            <w:pPr>
              <w:spacing w:after="0"/>
              <w:rPr>
                <w:lang w:eastAsia="ko-KR"/>
              </w:rPr>
            </w:pPr>
          </w:p>
        </w:tc>
        <w:tc>
          <w:tcPr>
            <w:tcW w:w="6361" w:type="dxa"/>
          </w:tcPr>
          <w:p w14:paraId="5927E871" w14:textId="77777777" w:rsidR="00D106DB" w:rsidRDefault="00D106DB">
            <w:pPr>
              <w:spacing w:after="0"/>
              <w:rPr>
                <w:lang w:eastAsia="ko-KR"/>
              </w:rPr>
            </w:pPr>
          </w:p>
        </w:tc>
      </w:tr>
      <w:tr w:rsidR="00D106DB" w14:paraId="5927E876" w14:textId="77777777">
        <w:tc>
          <w:tcPr>
            <w:tcW w:w="1423" w:type="dxa"/>
          </w:tcPr>
          <w:p w14:paraId="5927E873" w14:textId="77777777" w:rsidR="00D106DB" w:rsidRDefault="00D106DB">
            <w:pPr>
              <w:spacing w:after="0"/>
              <w:rPr>
                <w:lang w:eastAsia="ko-KR"/>
              </w:rPr>
            </w:pPr>
          </w:p>
        </w:tc>
        <w:tc>
          <w:tcPr>
            <w:tcW w:w="1232" w:type="dxa"/>
          </w:tcPr>
          <w:p w14:paraId="5927E874" w14:textId="77777777" w:rsidR="00D106DB" w:rsidRDefault="00D106DB">
            <w:pPr>
              <w:spacing w:after="0"/>
              <w:rPr>
                <w:lang w:eastAsia="ko-KR"/>
              </w:rPr>
            </w:pPr>
          </w:p>
        </w:tc>
        <w:tc>
          <w:tcPr>
            <w:tcW w:w="6361" w:type="dxa"/>
          </w:tcPr>
          <w:p w14:paraId="5927E875" w14:textId="77777777" w:rsidR="00D106DB" w:rsidRDefault="00D106DB">
            <w:pPr>
              <w:spacing w:after="0"/>
              <w:rPr>
                <w:lang w:eastAsia="ko-KR"/>
              </w:rPr>
            </w:pPr>
          </w:p>
        </w:tc>
      </w:tr>
    </w:tbl>
    <w:p w14:paraId="5927E877" w14:textId="77777777" w:rsidR="00D106DB" w:rsidRDefault="00D106DB">
      <w:pPr>
        <w:rPr>
          <w:rFonts w:eastAsia="Malgun Gothic"/>
          <w:lang w:val="en-US" w:eastAsia="ko-KR"/>
        </w:rPr>
      </w:pPr>
    </w:p>
    <w:p w14:paraId="5927E878" w14:textId="77777777" w:rsidR="00D106DB" w:rsidRDefault="00D106DB">
      <w:pPr>
        <w:rPr>
          <w:rFonts w:eastAsia="Malgun Gothic"/>
          <w:lang w:val="en-US" w:eastAsia="ko-KR"/>
        </w:rPr>
      </w:pPr>
    </w:p>
    <w:p w14:paraId="5927E879" w14:textId="77777777" w:rsidR="00D106DB" w:rsidRDefault="00283C1C">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D106DB" w14:paraId="5927E87B" w14:textId="77777777">
        <w:tc>
          <w:tcPr>
            <w:tcW w:w="9016" w:type="dxa"/>
          </w:tcPr>
          <w:p w14:paraId="5927E87A" w14:textId="77777777" w:rsidR="00D106DB" w:rsidRDefault="00283C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r>
            <w:r>
              <w:rPr>
                <w:rFonts w:ascii="Arial" w:eastAsia="MS Mincho" w:hAnsi="Arial"/>
                <w:szCs w:val="24"/>
                <w:lang w:eastAsia="en-GB"/>
              </w:rPr>
              <w:t>NR_IIOT-Core</w:t>
            </w:r>
            <w:r>
              <w:rPr>
                <w:rFonts w:ascii="Arial" w:eastAsia="MS Mincho" w:hAnsi="Arial"/>
                <w:szCs w:val="24"/>
                <w:lang w:eastAsia="en-GB"/>
              </w:rPr>
              <w:tab/>
              <w:t>R2-2202524</w:t>
            </w:r>
          </w:p>
        </w:tc>
      </w:tr>
    </w:tbl>
    <w:p w14:paraId="5927E87C" w14:textId="77777777" w:rsidR="00D106DB" w:rsidRDefault="00283C1C">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w:t>
      </w:r>
      <w:r>
        <w:rPr>
          <w:rFonts w:eastAsia="Malgun Gothic"/>
          <w:lang w:val="en-US" w:eastAsia="ko-KR"/>
        </w:rPr>
        <w:t xml:space="preserve"> CR if there is an agreed category F CR.</w:t>
      </w:r>
    </w:p>
    <w:p w14:paraId="5927E87D" w14:textId="77777777" w:rsidR="00D106DB" w:rsidRDefault="00283C1C">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D106DB" w14:paraId="5927E880" w14:textId="77777777">
        <w:tc>
          <w:tcPr>
            <w:tcW w:w="1423" w:type="dxa"/>
          </w:tcPr>
          <w:p w14:paraId="5927E87E" w14:textId="77777777" w:rsidR="00D106DB" w:rsidRDefault="00283C1C">
            <w:pPr>
              <w:spacing w:after="0"/>
              <w:rPr>
                <w:b/>
                <w:lang w:eastAsia="ko-KR"/>
              </w:rPr>
            </w:pPr>
            <w:r>
              <w:rPr>
                <w:rFonts w:hint="eastAsia"/>
                <w:b/>
                <w:lang w:eastAsia="ko-KR"/>
              </w:rPr>
              <w:t>Company</w:t>
            </w:r>
          </w:p>
        </w:tc>
        <w:tc>
          <w:tcPr>
            <w:tcW w:w="7572" w:type="dxa"/>
          </w:tcPr>
          <w:p w14:paraId="5927E87F" w14:textId="77777777" w:rsidR="00D106DB" w:rsidRDefault="00283C1C">
            <w:pPr>
              <w:spacing w:after="0"/>
              <w:rPr>
                <w:b/>
                <w:lang w:eastAsia="ko-KR"/>
              </w:rPr>
            </w:pPr>
            <w:r>
              <w:rPr>
                <w:rFonts w:hint="eastAsia"/>
                <w:b/>
                <w:lang w:eastAsia="ko-KR"/>
              </w:rPr>
              <w:t>Comment</w:t>
            </w:r>
            <w:r>
              <w:rPr>
                <w:b/>
                <w:lang w:eastAsia="ko-KR"/>
              </w:rPr>
              <w:t xml:space="preserve"> in case that you have any concern</w:t>
            </w:r>
          </w:p>
        </w:tc>
      </w:tr>
      <w:tr w:rsidR="00D106DB" w14:paraId="5927E883" w14:textId="77777777">
        <w:tc>
          <w:tcPr>
            <w:tcW w:w="1423" w:type="dxa"/>
          </w:tcPr>
          <w:p w14:paraId="5927E881" w14:textId="77777777" w:rsidR="00D106DB" w:rsidRDefault="00D106DB">
            <w:pPr>
              <w:spacing w:after="0"/>
              <w:rPr>
                <w:lang w:eastAsia="ko-KR"/>
              </w:rPr>
            </w:pPr>
          </w:p>
        </w:tc>
        <w:tc>
          <w:tcPr>
            <w:tcW w:w="7572" w:type="dxa"/>
          </w:tcPr>
          <w:p w14:paraId="5927E882" w14:textId="77777777" w:rsidR="00D106DB" w:rsidRDefault="00D106DB">
            <w:pPr>
              <w:spacing w:after="0"/>
              <w:rPr>
                <w:lang w:eastAsia="ko-KR"/>
              </w:rPr>
            </w:pPr>
          </w:p>
        </w:tc>
      </w:tr>
      <w:tr w:rsidR="00D106DB" w14:paraId="5927E886" w14:textId="77777777">
        <w:tc>
          <w:tcPr>
            <w:tcW w:w="1423" w:type="dxa"/>
          </w:tcPr>
          <w:p w14:paraId="5927E884" w14:textId="77777777" w:rsidR="00D106DB" w:rsidRDefault="00D106DB">
            <w:pPr>
              <w:spacing w:after="0"/>
              <w:rPr>
                <w:lang w:eastAsia="ko-KR"/>
              </w:rPr>
            </w:pPr>
          </w:p>
        </w:tc>
        <w:tc>
          <w:tcPr>
            <w:tcW w:w="7572" w:type="dxa"/>
          </w:tcPr>
          <w:p w14:paraId="5927E885" w14:textId="77777777" w:rsidR="00D106DB" w:rsidRDefault="00D106DB">
            <w:pPr>
              <w:spacing w:after="0"/>
              <w:rPr>
                <w:lang w:eastAsia="ko-KR"/>
              </w:rPr>
            </w:pPr>
          </w:p>
        </w:tc>
      </w:tr>
      <w:tr w:rsidR="00D106DB" w14:paraId="5927E889" w14:textId="77777777">
        <w:tc>
          <w:tcPr>
            <w:tcW w:w="1423" w:type="dxa"/>
          </w:tcPr>
          <w:p w14:paraId="5927E887" w14:textId="77777777" w:rsidR="00D106DB" w:rsidRDefault="00D106DB">
            <w:pPr>
              <w:spacing w:after="0"/>
              <w:rPr>
                <w:lang w:eastAsia="ko-KR"/>
              </w:rPr>
            </w:pPr>
          </w:p>
        </w:tc>
        <w:tc>
          <w:tcPr>
            <w:tcW w:w="7572" w:type="dxa"/>
          </w:tcPr>
          <w:p w14:paraId="5927E888" w14:textId="77777777" w:rsidR="00D106DB" w:rsidRDefault="00D106DB">
            <w:pPr>
              <w:spacing w:after="0"/>
              <w:rPr>
                <w:lang w:eastAsia="ko-KR"/>
              </w:rPr>
            </w:pPr>
          </w:p>
        </w:tc>
      </w:tr>
      <w:tr w:rsidR="00D106DB" w14:paraId="5927E88C" w14:textId="77777777">
        <w:tc>
          <w:tcPr>
            <w:tcW w:w="1423" w:type="dxa"/>
          </w:tcPr>
          <w:p w14:paraId="5927E88A" w14:textId="77777777" w:rsidR="00D106DB" w:rsidRDefault="00D106DB">
            <w:pPr>
              <w:spacing w:after="0"/>
              <w:rPr>
                <w:rFonts w:eastAsia="宋体"/>
              </w:rPr>
            </w:pPr>
          </w:p>
        </w:tc>
        <w:tc>
          <w:tcPr>
            <w:tcW w:w="7572" w:type="dxa"/>
          </w:tcPr>
          <w:p w14:paraId="5927E88B" w14:textId="77777777" w:rsidR="00D106DB" w:rsidRDefault="00D106DB">
            <w:pPr>
              <w:spacing w:after="0"/>
              <w:rPr>
                <w:rFonts w:eastAsia="宋体"/>
              </w:rPr>
            </w:pPr>
          </w:p>
        </w:tc>
      </w:tr>
      <w:tr w:rsidR="00D106DB" w14:paraId="5927E88F" w14:textId="77777777">
        <w:tc>
          <w:tcPr>
            <w:tcW w:w="1423" w:type="dxa"/>
          </w:tcPr>
          <w:p w14:paraId="5927E88D" w14:textId="77777777" w:rsidR="00D106DB" w:rsidRDefault="00D106DB">
            <w:pPr>
              <w:spacing w:after="0"/>
              <w:rPr>
                <w:lang w:eastAsia="ko-KR"/>
              </w:rPr>
            </w:pPr>
          </w:p>
        </w:tc>
        <w:tc>
          <w:tcPr>
            <w:tcW w:w="7572" w:type="dxa"/>
          </w:tcPr>
          <w:p w14:paraId="5927E88E" w14:textId="77777777" w:rsidR="00D106DB" w:rsidRDefault="00D106DB">
            <w:pPr>
              <w:spacing w:after="0"/>
              <w:rPr>
                <w:lang w:eastAsia="ko-KR"/>
              </w:rPr>
            </w:pPr>
          </w:p>
        </w:tc>
      </w:tr>
      <w:tr w:rsidR="00D106DB" w14:paraId="5927E892" w14:textId="77777777">
        <w:tc>
          <w:tcPr>
            <w:tcW w:w="1423" w:type="dxa"/>
          </w:tcPr>
          <w:p w14:paraId="5927E890" w14:textId="77777777" w:rsidR="00D106DB" w:rsidRDefault="00D106DB">
            <w:pPr>
              <w:spacing w:after="0"/>
              <w:rPr>
                <w:rFonts w:eastAsia="宋体"/>
              </w:rPr>
            </w:pPr>
          </w:p>
        </w:tc>
        <w:tc>
          <w:tcPr>
            <w:tcW w:w="7572" w:type="dxa"/>
          </w:tcPr>
          <w:p w14:paraId="5927E891" w14:textId="77777777" w:rsidR="00D106DB" w:rsidRDefault="00D106DB">
            <w:pPr>
              <w:spacing w:after="0"/>
              <w:rPr>
                <w:lang w:eastAsia="ko-KR"/>
              </w:rPr>
            </w:pPr>
          </w:p>
        </w:tc>
      </w:tr>
      <w:tr w:rsidR="00D106DB" w14:paraId="5927E895" w14:textId="77777777">
        <w:tc>
          <w:tcPr>
            <w:tcW w:w="1423" w:type="dxa"/>
          </w:tcPr>
          <w:p w14:paraId="5927E893" w14:textId="77777777" w:rsidR="00D106DB" w:rsidRDefault="00D106DB">
            <w:pPr>
              <w:spacing w:after="0"/>
              <w:rPr>
                <w:lang w:eastAsia="ko-KR"/>
              </w:rPr>
            </w:pPr>
          </w:p>
        </w:tc>
        <w:tc>
          <w:tcPr>
            <w:tcW w:w="7572" w:type="dxa"/>
          </w:tcPr>
          <w:p w14:paraId="5927E894" w14:textId="77777777" w:rsidR="00D106DB" w:rsidRDefault="00D106DB">
            <w:pPr>
              <w:spacing w:after="0"/>
              <w:rPr>
                <w:lang w:eastAsia="ko-KR"/>
              </w:rPr>
            </w:pPr>
          </w:p>
        </w:tc>
      </w:tr>
      <w:tr w:rsidR="00D106DB" w14:paraId="5927E898" w14:textId="77777777">
        <w:tc>
          <w:tcPr>
            <w:tcW w:w="1423" w:type="dxa"/>
          </w:tcPr>
          <w:p w14:paraId="5927E896" w14:textId="77777777" w:rsidR="00D106DB" w:rsidRDefault="00D106DB">
            <w:pPr>
              <w:spacing w:after="0"/>
              <w:rPr>
                <w:lang w:eastAsia="ko-KR"/>
              </w:rPr>
            </w:pPr>
          </w:p>
        </w:tc>
        <w:tc>
          <w:tcPr>
            <w:tcW w:w="7572" w:type="dxa"/>
          </w:tcPr>
          <w:p w14:paraId="5927E897" w14:textId="77777777" w:rsidR="00D106DB" w:rsidRDefault="00D106DB">
            <w:pPr>
              <w:spacing w:after="0"/>
              <w:rPr>
                <w:lang w:eastAsia="ko-KR"/>
              </w:rPr>
            </w:pPr>
          </w:p>
        </w:tc>
      </w:tr>
      <w:tr w:rsidR="00D106DB" w14:paraId="5927E89B" w14:textId="77777777">
        <w:tc>
          <w:tcPr>
            <w:tcW w:w="1423" w:type="dxa"/>
          </w:tcPr>
          <w:p w14:paraId="5927E899" w14:textId="77777777" w:rsidR="00D106DB" w:rsidRDefault="00D106DB">
            <w:pPr>
              <w:spacing w:after="0"/>
              <w:rPr>
                <w:lang w:eastAsia="ko-KR"/>
              </w:rPr>
            </w:pPr>
          </w:p>
        </w:tc>
        <w:tc>
          <w:tcPr>
            <w:tcW w:w="7572" w:type="dxa"/>
          </w:tcPr>
          <w:p w14:paraId="5927E89A" w14:textId="77777777" w:rsidR="00D106DB" w:rsidRDefault="00D106DB">
            <w:pPr>
              <w:spacing w:after="0"/>
              <w:rPr>
                <w:lang w:eastAsia="ko-KR"/>
              </w:rPr>
            </w:pPr>
          </w:p>
        </w:tc>
      </w:tr>
      <w:tr w:rsidR="00D106DB" w14:paraId="5927E89E" w14:textId="77777777">
        <w:tc>
          <w:tcPr>
            <w:tcW w:w="1423" w:type="dxa"/>
          </w:tcPr>
          <w:p w14:paraId="5927E89C" w14:textId="77777777" w:rsidR="00D106DB" w:rsidRDefault="00D106DB">
            <w:pPr>
              <w:spacing w:after="0"/>
              <w:rPr>
                <w:lang w:eastAsia="ko-KR"/>
              </w:rPr>
            </w:pPr>
          </w:p>
        </w:tc>
        <w:tc>
          <w:tcPr>
            <w:tcW w:w="7572" w:type="dxa"/>
          </w:tcPr>
          <w:p w14:paraId="5927E89D" w14:textId="77777777" w:rsidR="00D106DB" w:rsidRDefault="00D106DB">
            <w:pPr>
              <w:spacing w:after="0"/>
              <w:rPr>
                <w:lang w:eastAsia="ko-KR"/>
              </w:rPr>
            </w:pPr>
          </w:p>
        </w:tc>
      </w:tr>
    </w:tbl>
    <w:p w14:paraId="5927E89F" w14:textId="77777777" w:rsidR="00D106DB" w:rsidRDefault="00D106DB">
      <w:pPr>
        <w:rPr>
          <w:rFonts w:eastAsia="Malgun Gothic"/>
          <w:lang w:val="en-US" w:eastAsia="ko-KR"/>
        </w:rPr>
      </w:pPr>
    </w:p>
    <w:p w14:paraId="5927E8A0" w14:textId="77777777" w:rsidR="00D106DB" w:rsidRDefault="00D106DB">
      <w:pPr>
        <w:jc w:val="both"/>
        <w:rPr>
          <w:rFonts w:eastAsiaTheme="minorEastAsia"/>
          <w:lang w:eastAsia="ko-KR"/>
        </w:rPr>
      </w:pPr>
    </w:p>
    <w:p w14:paraId="5927E8A1" w14:textId="77777777" w:rsidR="00D106DB" w:rsidRDefault="00D106DB">
      <w:pPr>
        <w:jc w:val="both"/>
        <w:rPr>
          <w:rFonts w:eastAsiaTheme="minorEastAsia"/>
          <w:lang w:eastAsia="ko-KR"/>
        </w:rPr>
      </w:pPr>
    </w:p>
    <w:p w14:paraId="5927E8A2" w14:textId="77777777" w:rsidR="00D106DB" w:rsidRDefault="00283C1C">
      <w:pPr>
        <w:pStyle w:val="Heading1"/>
      </w:pPr>
      <w:r>
        <w:rPr>
          <w:rFonts w:eastAsia="Malgun Gothic"/>
          <w:lang w:eastAsia="ko-KR"/>
        </w:rPr>
        <w:t>C</w:t>
      </w:r>
      <w:r>
        <w:t>onclusion</w:t>
      </w:r>
    </w:p>
    <w:p w14:paraId="5927E8A3" w14:textId="77777777" w:rsidR="00D106DB" w:rsidRDefault="00D106DB">
      <w:pPr>
        <w:jc w:val="both"/>
        <w:rPr>
          <w:b/>
          <w:lang w:eastAsia="ko-KR"/>
        </w:rPr>
      </w:pPr>
    </w:p>
    <w:sectPr w:rsidR="00D106DB">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CF482" w14:textId="77777777" w:rsidR="00CC4ED8" w:rsidRDefault="00CC4ED8" w:rsidP="00CC4ED8">
      <w:pPr>
        <w:spacing w:after="0"/>
      </w:pPr>
      <w:r>
        <w:separator/>
      </w:r>
    </w:p>
  </w:endnote>
  <w:endnote w:type="continuationSeparator" w:id="0">
    <w:p w14:paraId="29EC925A" w14:textId="77777777" w:rsidR="00CC4ED8" w:rsidRDefault="00CC4ED8" w:rsidP="00CC4E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784F5" w14:textId="77777777" w:rsidR="00CC4ED8" w:rsidRDefault="00CC4ED8" w:rsidP="00CC4ED8">
      <w:pPr>
        <w:spacing w:after="0"/>
      </w:pPr>
      <w:r>
        <w:separator/>
      </w:r>
    </w:p>
  </w:footnote>
  <w:footnote w:type="continuationSeparator" w:id="0">
    <w:p w14:paraId="6A90384C" w14:textId="77777777" w:rsidR="00CC4ED8" w:rsidRDefault="00CC4ED8" w:rsidP="00CC4E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0869"/>
    <w:rsid w:val="00003D31"/>
    <w:rsid w:val="000108F9"/>
    <w:rsid w:val="00011E6F"/>
    <w:rsid w:val="00017A30"/>
    <w:rsid w:val="00022153"/>
    <w:rsid w:val="00022C79"/>
    <w:rsid w:val="00025410"/>
    <w:rsid w:val="00031C67"/>
    <w:rsid w:val="0003286A"/>
    <w:rsid w:val="00033C91"/>
    <w:rsid w:val="000366AF"/>
    <w:rsid w:val="00036E43"/>
    <w:rsid w:val="00036FBD"/>
    <w:rsid w:val="00043F1C"/>
    <w:rsid w:val="00044E40"/>
    <w:rsid w:val="000516E9"/>
    <w:rsid w:val="00052273"/>
    <w:rsid w:val="000522DC"/>
    <w:rsid w:val="0005351A"/>
    <w:rsid w:val="00053CF2"/>
    <w:rsid w:val="00062DAC"/>
    <w:rsid w:val="000630F8"/>
    <w:rsid w:val="000636A7"/>
    <w:rsid w:val="000636AB"/>
    <w:rsid w:val="000654B8"/>
    <w:rsid w:val="000708FC"/>
    <w:rsid w:val="00071303"/>
    <w:rsid w:val="00071CA4"/>
    <w:rsid w:val="00071FAC"/>
    <w:rsid w:val="0007266B"/>
    <w:rsid w:val="000759CA"/>
    <w:rsid w:val="00075D15"/>
    <w:rsid w:val="0007606F"/>
    <w:rsid w:val="00076203"/>
    <w:rsid w:val="00083842"/>
    <w:rsid w:val="00085D46"/>
    <w:rsid w:val="000865BB"/>
    <w:rsid w:val="000879AC"/>
    <w:rsid w:val="000954FF"/>
    <w:rsid w:val="00097132"/>
    <w:rsid w:val="000A69F1"/>
    <w:rsid w:val="000B2515"/>
    <w:rsid w:val="000B4C53"/>
    <w:rsid w:val="000B5776"/>
    <w:rsid w:val="000B7EA7"/>
    <w:rsid w:val="000C07C2"/>
    <w:rsid w:val="000C1BEF"/>
    <w:rsid w:val="000C3CB1"/>
    <w:rsid w:val="000C4534"/>
    <w:rsid w:val="000C5D4D"/>
    <w:rsid w:val="000C78B1"/>
    <w:rsid w:val="000D14E8"/>
    <w:rsid w:val="000D33CF"/>
    <w:rsid w:val="000E2D63"/>
    <w:rsid w:val="000E4D48"/>
    <w:rsid w:val="000E5340"/>
    <w:rsid w:val="000F2917"/>
    <w:rsid w:val="000F53D2"/>
    <w:rsid w:val="000F6198"/>
    <w:rsid w:val="000F6C1C"/>
    <w:rsid w:val="00100CB6"/>
    <w:rsid w:val="001025F1"/>
    <w:rsid w:val="001049A9"/>
    <w:rsid w:val="0010634F"/>
    <w:rsid w:val="00113696"/>
    <w:rsid w:val="00116050"/>
    <w:rsid w:val="0011608C"/>
    <w:rsid w:val="0011677C"/>
    <w:rsid w:val="00116922"/>
    <w:rsid w:val="001276E9"/>
    <w:rsid w:val="001276F6"/>
    <w:rsid w:val="0013053B"/>
    <w:rsid w:val="0013129E"/>
    <w:rsid w:val="001315AA"/>
    <w:rsid w:val="00133CC1"/>
    <w:rsid w:val="00136962"/>
    <w:rsid w:val="00136E2A"/>
    <w:rsid w:val="00140455"/>
    <w:rsid w:val="00143B6B"/>
    <w:rsid w:val="00144461"/>
    <w:rsid w:val="00145749"/>
    <w:rsid w:val="00146C2B"/>
    <w:rsid w:val="00150AF5"/>
    <w:rsid w:val="00154509"/>
    <w:rsid w:val="001548A4"/>
    <w:rsid w:val="0015579F"/>
    <w:rsid w:val="00156A18"/>
    <w:rsid w:val="00157CBF"/>
    <w:rsid w:val="00160244"/>
    <w:rsid w:val="00160C4D"/>
    <w:rsid w:val="00161457"/>
    <w:rsid w:val="00161CFE"/>
    <w:rsid w:val="001624D6"/>
    <w:rsid w:val="00163B2A"/>
    <w:rsid w:val="00164047"/>
    <w:rsid w:val="00171814"/>
    <w:rsid w:val="00171D95"/>
    <w:rsid w:val="00174026"/>
    <w:rsid w:val="00181229"/>
    <w:rsid w:val="001815AF"/>
    <w:rsid w:val="00183843"/>
    <w:rsid w:val="00190C57"/>
    <w:rsid w:val="00190D5F"/>
    <w:rsid w:val="001A1ECC"/>
    <w:rsid w:val="001A280C"/>
    <w:rsid w:val="001A2DA0"/>
    <w:rsid w:val="001A3F8B"/>
    <w:rsid w:val="001A618F"/>
    <w:rsid w:val="001B0145"/>
    <w:rsid w:val="001B1413"/>
    <w:rsid w:val="001C172D"/>
    <w:rsid w:val="001C310B"/>
    <w:rsid w:val="001C3536"/>
    <w:rsid w:val="001C6B08"/>
    <w:rsid w:val="001C79B9"/>
    <w:rsid w:val="001D2E94"/>
    <w:rsid w:val="001D49DB"/>
    <w:rsid w:val="001E0003"/>
    <w:rsid w:val="001E2705"/>
    <w:rsid w:val="001E74C8"/>
    <w:rsid w:val="001E7A9F"/>
    <w:rsid w:val="00202907"/>
    <w:rsid w:val="00206B06"/>
    <w:rsid w:val="00207C24"/>
    <w:rsid w:val="00214652"/>
    <w:rsid w:val="00221872"/>
    <w:rsid w:val="00224BDD"/>
    <w:rsid w:val="002356ED"/>
    <w:rsid w:val="002363C1"/>
    <w:rsid w:val="002424B4"/>
    <w:rsid w:val="002432CA"/>
    <w:rsid w:val="00252A27"/>
    <w:rsid w:val="00254BC5"/>
    <w:rsid w:val="002559DF"/>
    <w:rsid w:val="00261F7A"/>
    <w:rsid w:val="00263FC4"/>
    <w:rsid w:val="00265ACE"/>
    <w:rsid w:val="00276115"/>
    <w:rsid w:val="002770F5"/>
    <w:rsid w:val="0027796B"/>
    <w:rsid w:val="00283C1C"/>
    <w:rsid w:val="002846A8"/>
    <w:rsid w:val="00292A63"/>
    <w:rsid w:val="00293BDF"/>
    <w:rsid w:val="00295F10"/>
    <w:rsid w:val="002A2314"/>
    <w:rsid w:val="002A5E30"/>
    <w:rsid w:val="002A6BC8"/>
    <w:rsid w:val="002B01D2"/>
    <w:rsid w:val="002B02CA"/>
    <w:rsid w:val="002B0EBF"/>
    <w:rsid w:val="002B3BED"/>
    <w:rsid w:val="002B7D36"/>
    <w:rsid w:val="002C2878"/>
    <w:rsid w:val="002C3162"/>
    <w:rsid w:val="002C4960"/>
    <w:rsid w:val="002C5FFA"/>
    <w:rsid w:val="002C67BB"/>
    <w:rsid w:val="002D0DC4"/>
    <w:rsid w:val="002D2C66"/>
    <w:rsid w:val="002D4C11"/>
    <w:rsid w:val="002D5582"/>
    <w:rsid w:val="002E5444"/>
    <w:rsid w:val="002E5C0E"/>
    <w:rsid w:val="002F3106"/>
    <w:rsid w:val="002F3B92"/>
    <w:rsid w:val="002F7274"/>
    <w:rsid w:val="00300333"/>
    <w:rsid w:val="00300CA9"/>
    <w:rsid w:val="00310BD4"/>
    <w:rsid w:val="00315679"/>
    <w:rsid w:val="00316486"/>
    <w:rsid w:val="00317B11"/>
    <w:rsid w:val="00317DC9"/>
    <w:rsid w:val="00322014"/>
    <w:rsid w:val="003224F7"/>
    <w:rsid w:val="00326946"/>
    <w:rsid w:val="00326EC5"/>
    <w:rsid w:val="003345AA"/>
    <w:rsid w:val="00336A78"/>
    <w:rsid w:val="003452FA"/>
    <w:rsid w:val="003470DE"/>
    <w:rsid w:val="003529A4"/>
    <w:rsid w:val="0035491D"/>
    <w:rsid w:val="00355810"/>
    <w:rsid w:val="00355978"/>
    <w:rsid w:val="00357319"/>
    <w:rsid w:val="00362200"/>
    <w:rsid w:val="003629EB"/>
    <w:rsid w:val="00363703"/>
    <w:rsid w:val="003676E2"/>
    <w:rsid w:val="00374164"/>
    <w:rsid w:val="00377AC7"/>
    <w:rsid w:val="0038067B"/>
    <w:rsid w:val="00390400"/>
    <w:rsid w:val="003913C2"/>
    <w:rsid w:val="00392CC7"/>
    <w:rsid w:val="00393F3D"/>
    <w:rsid w:val="003A1016"/>
    <w:rsid w:val="003A1C00"/>
    <w:rsid w:val="003A2A3B"/>
    <w:rsid w:val="003A3356"/>
    <w:rsid w:val="003A3F7C"/>
    <w:rsid w:val="003A4B55"/>
    <w:rsid w:val="003A6F99"/>
    <w:rsid w:val="003B1F2E"/>
    <w:rsid w:val="003B7BB3"/>
    <w:rsid w:val="003C4143"/>
    <w:rsid w:val="003C5923"/>
    <w:rsid w:val="003D2C19"/>
    <w:rsid w:val="003D3003"/>
    <w:rsid w:val="003E12D3"/>
    <w:rsid w:val="003E2817"/>
    <w:rsid w:val="003E729A"/>
    <w:rsid w:val="003F03C5"/>
    <w:rsid w:val="003F09D3"/>
    <w:rsid w:val="003F1539"/>
    <w:rsid w:val="003F41C3"/>
    <w:rsid w:val="003F4BFF"/>
    <w:rsid w:val="003F727C"/>
    <w:rsid w:val="00401A55"/>
    <w:rsid w:val="00402BD4"/>
    <w:rsid w:val="00406CC5"/>
    <w:rsid w:val="00406DE0"/>
    <w:rsid w:val="00407101"/>
    <w:rsid w:val="00407918"/>
    <w:rsid w:val="0041200C"/>
    <w:rsid w:val="00412FAD"/>
    <w:rsid w:val="00415BE3"/>
    <w:rsid w:val="00415F1B"/>
    <w:rsid w:val="004202CA"/>
    <w:rsid w:val="004236E2"/>
    <w:rsid w:val="00423A97"/>
    <w:rsid w:val="00425375"/>
    <w:rsid w:val="00426821"/>
    <w:rsid w:val="0043019C"/>
    <w:rsid w:val="00432614"/>
    <w:rsid w:val="00433777"/>
    <w:rsid w:val="00434064"/>
    <w:rsid w:val="00444F0F"/>
    <w:rsid w:val="0044680B"/>
    <w:rsid w:val="004475EA"/>
    <w:rsid w:val="004526EF"/>
    <w:rsid w:val="00453036"/>
    <w:rsid w:val="00456430"/>
    <w:rsid w:val="00456F05"/>
    <w:rsid w:val="004576A3"/>
    <w:rsid w:val="00462BF8"/>
    <w:rsid w:val="00464E38"/>
    <w:rsid w:val="00466887"/>
    <w:rsid w:val="00472051"/>
    <w:rsid w:val="00473042"/>
    <w:rsid w:val="004733BC"/>
    <w:rsid w:val="00473B07"/>
    <w:rsid w:val="00474907"/>
    <w:rsid w:val="004751B7"/>
    <w:rsid w:val="00476628"/>
    <w:rsid w:val="00476647"/>
    <w:rsid w:val="004774E5"/>
    <w:rsid w:val="0048181A"/>
    <w:rsid w:val="004870A4"/>
    <w:rsid w:val="00490946"/>
    <w:rsid w:val="00491BCF"/>
    <w:rsid w:val="00492BC0"/>
    <w:rsid w:val="004937A5"/>
    <w:rsid w:val="00493A02"/>
    <w:rsid w:val="004A18A4"/>
    <w:rsid w:val="004A34C4"/>
    <w:rsid w:val="004A5E31"/>
    <w:rsid w:val="004A6F4B"/>
    <w:rsid w:val="004B347C"/>
    <w:rsid w:val="004B3B77"/>
    <w:rsid w:val="004B48BB"/>
    <w:rsid w:val="004B7AF4"/>
    <w:rsid w:val="004C73AF"/>
    <w:rsid w:val="004D0334"/>
    <w:rsid w:val="004D7071"/>
    <w:rsid w:val="004D7912"/>
    <w:rsid w:val="004E101C"/>
    <w:rsid w:val="004E274A"/>
    <w:rsid w:val="004F346E"/>
    <w:rsid w:val="004F55C0"/>
    <w:rsid w:val="005023AD"/>
    <w:rsid w:val="00506189"/>
    <w:rsid w:val="005074A3"/>
    <w:rsid w:val="005156E1"/>
    <w:rsid w:val="00523301"/>
    <w:rsid w:val="005233B3"/>
    <w:rsid w:val="0052370E"/>
    <w:rsid w:val="00526E42"/>
    <w:rsid w:val="00527BFE"/>
    <w:rsid w:val="0053336B"/>
    <w:rsid w:val="00536396"/>
    <w:rsid w:val="00537A0E"/>
    <w:rsid w:val="005440A1"/>
    <w:rsid w:val="00544B01"/>
    <w:rsid w:val="00551D76"/>
    <w:rsid w:val="00561D7E"/>
    <w:rsid w:val="00563945"/>
    <w:rsid w:val="00577134"/>
    <w:rsid w:val="00577D96"/>
    <w:rsid w:val="00580199"/>
    <w:rsid w:val="00580DE7"/>
    <w:rsid w:val="00580FC1"/>
    <w:rsid w:val="00581E7A"/>
    <w:rsid w:val="00585236"/>
    <w:rsid w:val="00590524"/>
    <w:rsid w:val="00590E98"/>
    <w:rsid w:val="005920DE"/>
    <w:rsid w:val="00592CD9"/>
    <w:rsid w:val="005A08CF"/>
    <w:rsid w:val="005B6ABC"/>
    <w:rsid w:val="005C0BB4"/>
    <w:rsid w:val="005C4BB6"/>
    <w:rsid w:val="005C5014"/>
    <w:rsid w:val="005D0460"/>
    <w:rsid w:val="005D1981"/>
    <w:rsid w:val="005D705C"/>
    <w:rsid w:val="005E0869"/>
    <w:rsid w:val="005E19C4"/>
    <w:rsid w:val="005E2B25"/>
    <w:rsid w:val="005E2D57"/>
    <w:rsid w:val="005E4861"/>
    <w:rsid w:val="005E5332"/>
    <w:rsid w:val="005E6B8E"/>
    <w:rsid w:val="005E7A46"/>
    <w:rsid w:val="005E7ECD"/>
    <w:rsid w:val="005F133B"/>
    <w:rsid w:val="005F1C9F"/>
    <w:rsid w:val="005F31DD"/>
    <w:rsid w:val="005F352E"/>
    <w:rsid w:val="005F5269"/>
    <w:rsid w:val="005F61FC"/>
    <w:rsid w:val="00600B86"/>
    <w:rsid w:val="00601E90"/>
    <w:rsid w:val="00606AF6"/>
    <w:rsid w:val="00607783"/>
    <w:rsid w:val="006131D5"/>
    <w:rsid w:val="00613255"/>
    <w:rsid w:val="00613F96"/>
    <w:rsid w:val="00614509"/>
    <w:rsid w:val="006150B0"/>
    <w:rsid w:val="006154F9"/>
    <w:rsid w:val="00615BF8"/>
    <w:rsid w:val="00617A66"/>
    <w:rsid w:val="00621D7B"/>
    <w:rsid w:val="00624E10"/>
    <w:rsid w:val="006319BC"/>
    <w:rsid w:val="00633AE8"/>
    <w:rsid w:val="006340A4"/>
    <w:rsid w:val="0065531D"/>
    <w:rsid w:val="0065655F"/>
    <w:rsid w:val="0065682A"/>
    <w:rsid w:val="006671A2"/>
    <w:rsid w:val="006702D6"/>
    <w:rsid w:val="00672506"/>
    <w:rsid w:val="006763C3"/>
    <w:rsid w:val="00677691"/>
    <w:rsid w:val="006777A6"/>
    <w:rsid w:val="006777E1"/>
    <w:rsid w:val="0068071E"/>
    <w:rsid w:val="00686829"/>
    <w:rsid w:val="00686866"/>
    <w:rsid w:val="006915C2"/>
    <w:rsid w:val="00691FA5"/>
    <w:rsid w:val="006923F6"/>
    <w:rsid w:val="0069323F"/>
    <w:rsid w:val="00694004"/>
    <w:rsid w:val="00696A74"/>
    <w:rsid w:val="00697794"/>
    <w:rsid w:val="006A0F63"/>
    <w:rsid w:val="006A18B6"/>
    <w:rsid w:val="006A2823"/>
    <w:rsid w:val="006A509B"/>
    <w:rsid w:val="006B3B7A"/>
    <w:rsid w:val="006B3F39"/>
    <w:rsid w:val="006B72B5"/>
    <w:rsid w:val="006C2B04"/>
    <w:rsid w:val="006C34BE"/>
    <w:rsid w:val="006C49B3"/>
    <w:rsid w:val="006C7E09"/>
    <w:rsid w:val="006D0682"/>
    <w:rsid w:val="006D4BB1"/>
    <w:rsid w:val="006D7DEE"/>
    <w:rsid w:val="006E7E8E"/>
    <w:rsid w:val="006F23D5"/>
    <w:rsid w:val="006F4B32"/>
    <w:rsid w:val="006F636F"/>
    <w:rsid w:val="00701AF8"/>
    <w:rsid w:val="007102EA"/>
    <w:rsid w:val="00721153"/>
    <w:rsid w:val="007213CF"/>
    <w:rsid w:val="0072530D"/>
    <w:rsid w:val="007348BD"/>
    <w:rsid w:val="00763F05"/>
    <w:rsid w:val="00770A4C"/>
    <w:rsid w:val="00770F75"/>
    <w:rsid w:val="00773D08"/>
    <w:rsid w:val="007757EC"/>
    <w:rsid w:val="00777BE0"/>
    <w:rsid w:val="00777F56"/>
    <w:rsid w:val="007811E2"/>
    <w:rsid w:val="007819BC"/>
    <w:rsid w:val="00782C1E"/>
    <w:rsid w:val="00782F23"/>
    <w:rsid w:val="00784529"/>
    <w:rsid w:val="00785AD2"/>
    <w:rsid w:val="0078693E"/>
    <w:rsid w:val="00793FA1"/>
    <w:rsid w:val="00793FE6"/>
    <w:rsid w:val="00795EFF"/>
    <w:rsid w:val="007A16F3"/>
    <w:rsid w:val="007A6918"/>
    <w:rsid w:val="007A7762"/>
    <w:rsid w:val="007C04F0"/>
    <w:rsid w:val="007C0CA2"/>
    <w:rsid w:val="007C10DA"/>
    <w:rsid w:val="007C3DBF"/>
    <w:rsid w:val="007C6D1A"/>
    <w:rsid w:val="007D67DD"/>
    <w:rsid w:val="007D7457"/>
    <w:rsid w:val="007E11F9"/>
    <w:rsid w:val="007E4183"/>
    <w:rsid w:val="007E570E"/>
    <w:rsid w:val="007F12E5"/>
    <w:rsid w:val="007F3801"/>
    <w:rsid w:val="00800D8F"/>
    <w:rsid w:val="00801D80"/>
    <w:rsid w:val="00801E9D"/>
    <w:rsid w:val="00803636"/>
    <w:rsid w:val="00805124"/>
    <w:rsid w:val="0081042F"/>
    <w:rsid w:val="00811982"/>
    <w:rsid w:val="008149B9"/>
    <w:rsid w:val="00815A9F"/>
    <w:rsid w:val="0083059D"/>
    <w:rsid w:val="0083099F"/>
    <w:rsid w:val="008346CB"/>
    <w:rsid w:val="0083595C"/>
    <w:rsid w:val="00837682"/>
    <w:rsid w:val="00841EB6"/>
    <w:rsid w:val="008420C8"/>
    <w:rsid w:val="0084295A"/>
    <w:rsid w:val="008449D6"/>
    <w:rsid w:val="00852571"/>
    <w:rsid w:val="00854356"/>
    <w:rsid w:val="00854FBF"/>
    <w:rsid w:val="0085507B"/>
    <w:rsid w:val="008551DE"/>
    <w:rsid w:val="00855E82"/>
    <w:rsid w:val="00861983"/>
    <w:rsid w:val="0086338C"/>
    <w:rsid w:val="00865474"/>
    <w:rsid w:val="00865A83"/>
    <w:rsid w:val="00880043"/>
    <w:rsid w:val="00880DFB"/>
    <w:rsid w:val="00881A37"/>
    <w:rsid w:val="0088219F"/>
    <w:rsid w:val="0088338E"/>
    <w:rsid w:val="00886DC0"/>
    <w:rsid w:val="00890868"/>
    <w:rsid w:val="008A3637"/>
    <w:rsid w:val="008A641D"/>
    <w:rsid w:val="008B5450"/>
    <w:rsid w:val="008B572F"/>
    <w:rsid w:val="008B5865"/>
    <w:rsid w:val="008B74C7"/>
    <w:rsid w:val="008C254D"/>
    <w:rsid w:val="008C2869"/>
    <w:rsid w:val="008C7295"/>
    <w:rsid w:val="008D093C"/>
    <w:rsid w:val="008D1931"/>
    <w:rsid w:val="008D21B8"/>
    <w:rsid w:val="008D6648"/>
    <w:rsid w:val="008E595B"/>
    <w:rsid w:val="008E6F60"/>
    <w:rsid w:val="008F332C"/>
    <w:rsid w:val="0090009C"/>
    <w:rsid w:val="009036DB"/>
    <w:rsid w:val="009073AF"/>
    <w:rsid w:val="00911EBD"/>
    <w:rsid w:val="00922EA7"/>
    <w:rsid w:val="00922FAD"/>
    <w:rsid w:val="00925331"/>
    <w:rsid w:val="009268FE"/>
    <w:rsid w:val="009278C1"/>
    <w:rsid w:val="00941D1D"/>
    <w:rsid w:val="0094428A"/>
    <w:rsid w:val="009462C7"/>
    <w:rsid w:val="009462F3"/>
    <w:rsid w:val="00952B58"/>
    <w:rsid w:val="00955098"/>
    <w:rsid w:val="0096091D"/>
    <w:rsid w:val="00960FB6"/>
    <w:rsid w:val="00963C1A"/>
    <w:rsid w:val="009709E9"/>
    <w:rsid w:val="009711FE"/>
    <w:rsid w:val="00973E05"/>
    <w:rsid w:val="009741F2"/>
    <w:rsid w:val="00976AE0"/>
    <w:rsid w:val="0097708C"/>
    <w:rsid w:val="00980260"/>
    <w:rsid w:val="009833F4"/>
    <w:rsid w:val="00984521"/>
    <w:rsid w:val="0098782C"/>
    <w:rsid w:val="009915AF"/>
    <w:rsid w:val="00993F48"/>
    <w:rsid w:val="009A118B"/>
    <w:rsid w:val="009A1A3C"/>
    <w:rsid w:val="009A65A0"/>
    <w:rsid w:val="009A7B32"/>
    <w:rsid w:val="009B14A8"/>
    <w:rsid w:val="009B1619"/>
    <w:rsid w:val="009B7AA5"/>
    <w:rsid w:val="009C1187"/>
    <w:rsid w:val="009C37C7"/>
    <w:rsid w:val="009D120C"/>
    <w:rsid w:val="009D7A16"/>
    <w:rsid w:val="009E06EC"/>
    <w:rsid w:val="009E19C1"/>
    <w:rsid w:val="009F010D"/>
    <w:rsid w:val="009F1244"/>
    <w:rsid w:val="009F1BDE"/>
    <w:rsid w:val="009F2A0E"/>
    <w:rsid w:val="009F35A9"/>
    <w:rsid w:val="009F59EC"/>
    <w:rsid w:val="00A01840"/>
    <w:rsid w:val="00A04F83"/>
    <w:rsid w:val="00A068CD"/>
    <w:rsid w:val="00A10ACF"/>
    <w:rsid w:val="00A150E3"/>
    <w:rsid w:val="00A155C5"/>
    <w:rsid w:val="00A16A85"/>
    <w:rsid w:val="00A1769A"/>
    <w:rsid w:val="00A21826"/>
    <w:rsid w:val="00A2286A"/>
    <w:rsid w:val="00A22AA1"/>
    <w:rsid w:val="00A2342C"/>
    <w:rsid w:val="00A35213"/>
    <w:rsid w:val="00A35A17"/>
    <w:rsid w:val="00A36EE4"/>
    <w:rsid w:val="00A50B26"/>
    <w:rsid w:val="00A54F42"/>
    <w:rsid w:val="00A62C34"/>
    <w:rsid w:val="00A62D1E"/>
    <w:rsid w:val="00A62DDE"/>
    <w:rsid w:val="00A6352E"/>
    <w:rsid w:val="00A6532B"/>
    <w:rsid w:val="00A6558F"/>
    <w:rsid w:val="00A66A7E"/>
    <w:rsid w:val="00A679C7"/>
    <w:rsid w:val="00A735F3"/>
    <w:rsid w:val="00A74FE3"/>
    <w:rsid w:val="00A76181"/>
    <w:rsid w:val="00A7662A"/>
    <w:rsid w:val="00A908E9"/>
    <w:rsid w:val="00A9138A"/>
    <w:rsid w:val="00A91736"/>
    <w:rsid w:val="00A925D7"/>
    <w:rsid w:val="00A93400"/>
    <w:rsid w:val="00A93A93"/>
    <w:rsid w:val="00A940FB"/>
    <w:rsid w:val="00A948F8"/>
    <w:rsid w:val="00A9540E"/>
    <w:rsid w:val="00A9725B"/>
    <w:rsid w:val="00AA1B44"/>
    <w:rsid w:val="00AA2A23"/>
    <w:rsid w:val="00AA5947"/>
    <w:rsid w:val="00AA759F"/>
    <w:rsid w:val="00AB2D3D"/>
    <w:rsid w:val="00AB51EF"/>
    <w:rsid w:val="00AB58BF"/>
    <w:rsid w:val="00AC014B"/>
    <w:rsid w:val="00AC1CD8"/>
    <w:rsid w:val="00AC36E3"/>
    <w:rsid w:val="00AC3DA6"/>
    <w:rsid w:val="00AC4FAF"/>
    <w:rsid w:val="00AC57DF"/>
    <w:rsid w:val="00AC7BDF"/>
    <w:rsid w:val="00AD4B57"/>
    <w:rsid w:val="00AD77CD"/>
    <w:rsid w:val="00AD7E1C"/>
    <w:rsid w:val="00AE56DD"/>
    <w:rsid w:val="00AE5898"/>
    <w:rsid w:val="00AE59F7"/>
    <w:rsid w:val="00AF394D"/>
    <w:rsid w:val="00AF5B7A"/>
    <w:rsid w:val="00AF7232"/>
    <w:rsid w:val="00B01F1D"/>
    <w:rsid w:val="00B039A1"/>
    <w:rsid w:val="00B04C24"/>
    <w:rsid w:val="00B07049"/>
    <w:rsid w:val="00B16AC4"/>
    <w:rsid w:val="00B2083E"/>
    <w:rsid w:val="00B21E94"/>
    <w:rsid w:val="00B23A8C"/>
    <w:rsid w:val="00B256C7"/>
    <w:rsid w:val="00B26EC0"/>
    <w:rsid w:val="00B33174"/>
    <w:rsid w:val="00B366A7"/>
    <w:rsid w:val="00B42C9B"/>
    <w:rsid w:val="00B43FB2"/>
    <w:rsid w:val="00B458E2"/>
    <w:rsid w:val="00B45E24"/>
    <w:rsid w:val="00B50675"/>
    <w:rsid w:val="00B51520"/>
    <w:rsid w:val="00B51C34"/>
    <w:rsid w:val="00B536FA"/>
    <w:rsid w:val="00B573BD"/>
    <w:rsid w:val="00B57C4A"/>
    <w:rsid w:val="00B60B93"/>
    <w:rsid w:val="00B65021"/>
    <w:rsid w:val="00B66F94"/>
    <w:rsid w:val="00B67D06"/>
    <w:rsid w:val="00B717AC"/>
    <w:rsid w:val="00B739A2"/>
    <w:rsid w:val="00B75A11"/>
    <w:rsid w:val="00B76E2D"/>
    <w:rsid w:val="00B77DF2"/>
    <w:rsid w:val="00B81B62"/>
    <w:rsid w:val="00B83E15"/>
    <w:rsid w:val="00B8591F"/>
    <w:rsid w:val="00B85D81"/>
    <w:rsid w:val="00B861B0"/>
    <w:rsid w:val="00B9025B"/>
    <w:rsid w:val="00B90BF4"/>
    <w:rsid w:val="00B925F0"/>
    <w:rsid w:val="00B9397F"/>
    <w:rsid w:val="00B94D61"/>
    <w:rsid w:val="00B9727A"/>
    <w:rsid w:val="00BA20E6"/>
    <w:rsid w:val="00BA3C06"/>
    <w:rsid w:val="00BA47B0"/>
    <w:rsid w:val="00BA68C4"/>
    <w:rsid w:val="00BA7F05"/>
    <w:rsid w:val="00BB034E"/>
    <w:rsid w:val="00BB1B38"/>
    <w:rsid w:val="00BC1B37"/>
    <w:rsid w:val="00BC4D22"/>
    <w:rsid w:val="00BC61DC"/>
    <w:rsid w:val="00BC72F3"/>
    <w:rsid w:val="00BD54F8"/>
    <w:rsid w:val="00BD57ED"/>
    <w:rsid w:val="00BD5DD2"/>
    <w:rsid w:val="00BD5EC4"/>
    <w:rsid w:val="00BD718A"/>
    <w:rsid w:val="00BD73CF"/>
    <w:rsid w:val="00BD78C6"/>
    <w:rsid w:val="00BE0767"/>
    <w:rsid w:val="00BE1F1B"/>
    <w:rsid w:val="00BE361E"/>
    <w:rsid w:val="00BE554B"/>
    <w:rsid w:val="00BE62AB"/>
    <w:rsid w:val="00BF0386"/>
    <w:rsid w:val="00C006A5"/>
    <w:rsid w:val="00C009E8"/>
    <w:rsid w:val="00C00CFA"/>
    <w:rsid w:val="00C02A50"/>
    <w:rsid w:val="00C0344F"/>
    <w:rsid w:val="00C06BD9"/>
    <w:rsid w:val="00C12DD8"/>
    <w:rsid w:val="00C13060"/>
    <w:rsid w:val="00C1568B"/>
    <w:rsid w:val="00C158C6"/>
    <w:rsid w:val="00C2475D"/>
    <w:rsid w:val="00C2552C"/>
    <w:rsid w:val="00C255BD"/>
    <w:rsid w:val="00C313FD"/>
    <w:rsid w:val="00C341E6"/>
    <w:rsid w:val="00C35619"/>
    <w:rsid w:val="00C37F32"/>
    <w:rsid w:val="00C42894"/>
    <w:rsid w:val="00C44A6E"/>
    <w:rsid w:val="00C45B65"/>
    <w:rsid w:val="00C46AA2"/>
    <w:rsid w:val="00C501FD"/>
    <w:rsid w:val="00C54399"/>
    <w:rsid w:val="00C55271"/>
    <w:rsid w:val="00C57549"/>
    <w:rsid w:val="00C57C53"/>
    <w:rsid w:val="00C6175C"/>
    <w:rsid w:val="00C70262"/>
    <w:rsid w:val="00C71555"/>
    <w:rsid w:val="00C72B1F"/>
    <w:rsid w:val="00C7577B"/>
    <w:rsid w:val="00C846B6"/>
    <w:rsid w:val="00C84D5A"/>
    <w:rsid w:val="00C8776B"/>
    <w:rsid w:val="00C91CD9"/>
    <w:rsid w:val="00C91CF7"/>
    <w:rsid w:val="00C924E1"/>
    <w:rsid w:val="00C9264A"/>
    <w:rsid w:val="00C93DB7"/>
    <w:rsid w:val="00C95277"/>
    <w:rsid w:val="00C9530C"/>
    <w:rsid w:val="00C95F89"/>
    <w:rsid w:val="00CA3136"/>
    <w:rsid w:val="00CA4EC5"/>
    <w:rsid w:val="00CB1AD5"/>
    <w:rsid w:val="00CB5402"/>
    <w:rsid w:val="00CB798D"/>
    <w:rsid w:val="00CC36E7"/>
    <w:rsid w:val="00CC4193"/>
    <w:rsid w:val="00CC4ED8"/>
    <w:rsid w:val="00CC6C8C"/>
    <w:rsid w:val="00CC7909"/>
    <w:rsid w:val="00CD3DC8"/>
    <w:rsid w:val="00CD6223"/>
    <w:rsid w:val="00CD63C2"/>
    <w:rsid w:val="00CD706F"/>
    <w:rsid w:val="00CE0236"/>
    <w:rsid w:val="00CE02D3"/>
    <w:rsid w:val="00CE2930"/>
    <w:rsid w:val="00CE6979"/>
    <w:rsid w:val="00CE7A39"/>
    <w:rsid w:val="00CF26C0"/>
    <w:rsid w:val="00CF3A49"/>
    <w:rsid w:val="00CF4217"/>
    <w:rsid w:val="00CF6D1F"/>
    <w:rsid w:val="00D018C8"/>
    <w:rsid w:val="00D0302D"/>
    <w:rsid w:val="00D05460"/>
    <w:rsid w:val="00D0718E"/>
    <w:rsid w:val="00D106DB"/>
    <w:rsid w:val="00D11BD0"/>
    <w:rsid w:val="00D13B3E"/>
    <w:rsid w:val="00D179D1"/>
    <w:rsid w:val="00D224DA"/>
    <w:rsid w:val="00D255C5"/>
    <w:rsid w:val="00D272C9"/>
    <w:rsid w:val="00D2735B"/>
    <w:rsid w:val="00D27D61"/>
    <w:rsid w:val="00D351CB"/>
    <w:rsid w:val="00D44196"/>
    <w:rsid w:val="00D47164"/>
    <w:rsid w:val="00D50C74"/>
    <w:rsid w:val="00D55B2A"/>
    <w:rsid w:val="00D614D6"/>
    <w:rsid w:val="00D62E8A"/>
    <w:rsid w:val="00D641D2"/>
    <w:rsid w:val="00D641EE"/>
    <w:rsid w:val="00D70876"/>
    <w:rsid w:val="00D70DCC"/>
    <w:rsid w:val="00D77D5D"/>
    <w:rsid w:val="00D820D2"/>
    <w:rsid w:val="00D82858"/>
    <w:rsid w:val="00D92D9E"/>
    <w:rsid w:val="00D93502"/>
    <w:rsid w:val="00D95988"/>
    <w:rsid w:val="00D95CA3"/>
    <w:rsid w:val="00DA5366"/>
    <w:rsid w:val="00DA5A82"/>
    <w:rsid w:val="00DB314B"/>
    <w:rsid w:val="00DB5491"/>
    <w:rsid w:val="00DB6A12"/>
    <w:rsid w:val="00DC1C10"/>
    <w:rsid w:val="00DC613F"/>
    <w:rsid w:val="00DC7D1D"/>
    <w:rsid w:val="00DD33B9"/>
    <w:rsid w:val="00DD6AD0"/>
    <w:rsid w:val="00DD7456"/>
    <w:rsid w:val="00DD7796"/>
    <w:rsid w:val="00DE0178"/>
    <w:rsid w:val="00DE07C5"/>
    <w:rsid w:val="00DE224E"/>
    <w:rsid w:val="00DF1D0E"/>
    <w:rsid w:val="00E079E2"/>
    <w:rsid w:val="00E10AAE"/>
    <w:rsid w:val="00E11668"/>
    <w:rsid w:val="00E11D94"/>
    <w:rsid w:val="00E12EC5"/>
    <w:rsid w:val="00E1359C"/>
    <w:rsid w:val="00E15B58"/>
    <w:rsid w:val="00E203EA"/>
    <w:rsid w:val="00E20B6D"/>
    <w:rsid w:val="00E20BA1"/>
    <w:rsid w:val="00E211A5"/>
    <w:rsid w:val="00E25A88"/>
    <w:rsid w:val="00E27B79"/>
    <w:rsid w:val="00E33709"/>
    <w:rsid w:val="00E37377"/>
    <w:rsid w:val="00E5062B"/>
    <w:rsid w:val="00E6040A"/>
    <w:rsid w:val="00E61CCC"/>
    <w:rsid w:val="00E6258B"/>
    <w:rsid w:val="00E63B29"/>
    <w:rsid w:val="00E66070"/>
    <w:rsid w:val="00E74856"/>
    <w:rsid w:val="00E76ADC"/>
    <w:rsid w:val="00E77287"/>
    <w:rsid w:val="00E820BC"/>
    <w:rsid w:val="00E82B33"/>
    <w:rsid w:val="00E83339"/>
    <w:rsid w:val="00E91885"/>
    <w:rsid w:val="00E9379D"/>
    <w:rsid w:val="00E9470F"/>
    <w:rsid w:val="00EA32E0"/>
    <w:rsid w:val="00EA3323"/>
    <w:rsid w:val="00EA3BB5"/>
    <w:rsid w:val="00EA4CBA"/>
    <w:rsid w:val="00EA5CE1"/>
    <w:rsid w:val="00EA61E4"/>
    <w:rsid w:val="00EA62B0"/>
    <w:rsid w:val="00EB0F8B"/>
    <w:rsid w:val="00EB2CDE"/>
    <w:rsid w:val="00EB333F"/>
    <w:rsid w:val="00EB3FA4"/>
    <w:rsid w:val="00EB68A2"/>
    <w:rsid w:val="00EC3816"/>
    <w:rsid w:val="00EC7AB4"/>
    <w:rsid w:val="00ED1164"/>
    <w:rsid w:val="00ED1738"/>
    <w:rsid w:val="00ED633F"/>
    <w:rsid w:val="00EE2EE8"/>
    <w:rsid w:val="00EE5D1C"/>
    <w:rsid w:val="00EF1344"/>
    <w:rsid w:val="00EF24B8"/>
    <w:rsid w:val="00EF494A"/>
    <w:rsid w:val="00EF5692"/>
    <w:rsid w:val="00EF77B2"/>
    <w:rsid w:val="00F001A7"/>
    <w:rsid w:val="00F03C34"/>
    <w:rsid w:val="00F0536A"/>
    <w:rsid w:val="00F12D1F"/>
    <w:rsid w:val="00F13437"/>
    <w:rsid w:val="00F20676"/>
    <w:rsid w:val="00F2082E"/>
    <w:rsid w:val="00F222C1"/>
    <w:rsid w:val="00F23F6A"/>
    <w:rsid w:val="00F24D99"/>
    <w:rsid w:val="00F30253"/>
    <w:rsid w:val="00F30F44"/>
    <w:rsid w:val="00F35935"/>
    <w:rsid w:val="00F37443"/>
    <w:rsid w:val="00F43DEC"/>
    <w:rsid w:val="00F44698"/>
    <w:rsid w:val="00F45ACA"/>
    <w:rsid w:val="00F45FDA"/>
    <w:rsid w:val="00F46B14"/>
    <w:rsid w:val="00F51B93"/>
    <w:rsid w:val="00F56DD6"/>
    <w:rsid w:val="00F65EF0"/>
    <w:rsid w:val="00F67C30"/>
    <w:rsid w:val="00F704BF"/>
    <w:rsid w:val="00F742B9"/>
    <w:rsid w:val="00F75178"/>
    <w:rsid w:val="00F7541D"/>
    <w:rsid w:val="00F76652"/>
    <w:rsid w:val="00F776A2"/>
    <w:rsid w:val="00F8095C"/>
    <w:rsid w:val="00F81CC9"/>
    <w:rsid w:val="00F92B2B"/>
    <w:rsid w:val="00F94652"/>
    <w:rsid w:val="00F9666C"/>
    <w:rsid w:val="00F97A2B"/>
    <w:rsid w:val="00FA16C8"/>
    <w:rsid w:val="00FA3795"/>
    <w:rsid w:val="00FA4B32"/>
    <w:rsid w:val="00FB0EF2"/>
    <w:rsid w:val="00FB3E18"/>
    <w:rsid w:val="00FB52DC"/>
    <w:rsid w:val="00FB5358"/>
    <w:rsid w:val="00FC094B"/>
    <w:rsid w:val="00FC1B87"/>
    <w:rsid w:val="00FC3CD5"/>
    <w:rsid w:val="00FC455B"/>
    <w:rsid w:val="00FC6BC0"/>
    <w:rsid w:val="00FD0850"/>
    <w:rsid w:val="00FD4292"/>
    <w:rsid w:val="00FD5914"/>
    <w:rsid w:val="00FE2592"/>
    <w:rsid w:val="00FE508C"/>
    <w:rsid w:val="00FE5398"/>
    <w:rsid w:val="00FF03D9"/>
    <w:rsid w:val="00FF0A29"/>
    <w:rsid w:val="00FF513D"/>
    <w:rsid w:val="00FF5A22"/>
    <w:rsid w:val="2B224AD8"/>
    <w:rsid w:val="5AEE727B"/>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27E770"/>
  <w15:docId w15:val="{E0D3C635-CE39-46F5-8119-B7EF9A7B4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宋体"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宋体"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宋体"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577</Words>
  <Characters>8989</Characters>
  <Application>Microsoft Office Word</Application>
  <DocSecurity>0</DocSecurity>
  <Lines>74</Lines>
  <Paragraphs>21</Paragraphs>
  <ScaleCrop>false</ScaleCrop>
  <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Chunli</cp:lastModifiedBy>
  <cp:revision>6</cp:revision>
  <dcterms:created xsi:type="dcterms:W3CDTF">2022-05-11T04:12:00Z</dcterms:created>
  <dcterms:modified xsi:type="dcterms:W3CDTF">2022-05-1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